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delista3-nfasis5"/>
        <w:tblW w:w="5005" w:type="pct"/>
        <w:jc w:val="center"/>
        <w:tblLook w:val="0020" w:firstRow="1" w:lastRow="0" w:firstColumn="0" w:lastColumn="0" w:noHBand="0" w:noVBand="0"/>
      </w:tblPr>
      <w:tblGrid>
        <w:gridCol w:w="2972"/>
        <w:gridCol w:w="1701"/>
        <w:gridCol w:w="2692"/>
        <w:gridCol w:w="2607"/>
      </w:tblGrid>
      <w:tr w:rsidR="00A67D2E" w:rsidRPr="00930D43" w14:paraId="3D34A72A" w14:textId="77777777" w:rsidTr="6034ED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36F3ACB0" w14:textId="77777777" w:rsidR="00A67D2E" w:rsidRPr="00930D43" w:rsidRDefault="00A67D2E" w:rsidP="00C57320">
            <w:pPr>
              <w:jc w:val="center"/>
              <w:rPr>
                <w:rFonts w:cstheme="minorHAnsi"/>
                <w:b w:val="0"/>
                <w:szCs w:val="20"/>
              </w:rPr>
            </w:pPr>
            <w:r w:rsidRPr="00930D43">
              <w:rPr>
                <w:rFonts w:cstheme="minorHAnsi"/>
              </w:rPr>
              <w:t>ESPACIO PARA SER DILIGENCIADO POR EL ESTUDIANTE</w:t>
            </w:r>
          </w:p>
        </w:tc>
      </w:tr>
      <w:tr w:rsidR="00A67D2E" w:rsidRPr="00930D43" w14:paraId="51418871" w14:textId="77777777" w:rsidTr="6034ED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27FDDE2F" w14:textId="77777777" w:rsidR="00A67D2E" w:rsidRPr="00930D43" w:rsidRDefault="00A67D2E" w:rsidP="00C57320">
            <w:pPr>
              <w:rPr>
                <w:rFonts w:cstheme="minorHAnsi"/>
                <w:b/>
                <w:szCs w:val="20"/>
              </w:rPr>
            </w:pPr>
            <w:r w:rsidRPr="00930D43">
              <w:rPr>
                <w:rFonts w:cstheme="minorHAnsi"/>
                <w:b/>
                <w:szCs w:val="20"/>
              </w:rPr>
              <w:t>Título de la Propuesta:</w:t>
            </w:r>
          </w:p>
        </w:tc>
      </w:tr>
      <w:tr w:rsidR="00A67D2E" w:rsidRPr="00930D43" w14:paraId="055BBA36" w14:textId="77777777" w:rsidTr="6034ED6C">
        <w:trPr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5A1C28F2" w14:textId="3BBAD356" w:rsidR="00A67D2E" w:rsidRPr="001F0E7F" w:rsidRDefault="00A442EE" w:rsidP="00D32A36">
            <w:pPr>
              <w:spacing w:before="120" w:after="120"/>
              <w:jc w:val="both"/>
              <w:rPr>
                <w:rFonts w:cstheme="minorHAnsi"/>
                <w:bCs/>
              </w:rPr>
            </w:pPr>
            <w:r w:rsidRPr="001F0E7F">
              <w:rPr>
                <w:rFonts w:cstheme="minorHAnsi"/>
                <w:bCs/>
              </w:rPr>
              <w:t>Sistema de monitoreo y control para el funcionamiento de</w:t>
            </w:r>
            <w:r w:rsidR="00976426">
              <w:rPr>
                <w:rFonts w:cstheme="minorHAnsi"/>
                <w:bCs/>
              </w:rPr>
              <w:t>l</w:t>
            </w:r>
            <w:r w:rsidR="0091182B">
              <w:rPr>
                <w:rFonts w:cstheme="minorHAnsi"/>
                <w:bCs/>
              </w:rPr>
              <w:t xml:space="preserve"> </w:t>
            </w:r>
            <w:r w:rsidR="005F157C" w:rsidRPr="001F0E7F">
              <w:rPr>
                <w:rFonts w:cstheme="minorHAnsi"/>
                <w:bCs/>
              </w:rPr>
              <w:t xml:space="preserve">prototipo de </w:t>
            </w:r>
            <w:r w:rsidR="0091182B" w:rsidRPr="008F070A">
              <w:rPr>
                <w:rFonts w:cstheme="minorHAnsi"/>
                <w:bCs/>
              </w:rPr>
              <w:t>la</w:t>
            </w:r>
            <w:r w:rsidR="005F157C" w:rsidRPr="001F0E7F">
              <w:rPr>
                <w:rFonts w:cstheme="minorHAnsi"/>
                <w:bCs/>
              </w:rPr>
              <w:t xml:space="preserve"> </w:t>
            </w:r>
            <w:r w:rsidR="005F157C" w:rsidRPr="004C3149">
              <w:rPr>
                <w:rFonts w:cstheme="minorHAnsi"/>
                <w:bCs/>
              </w:rPr>
              <w:t>M</w:t>
            </w:r>
            <w:r w:rsidR="008F070A" w:rsidRPr="004C3149">
              <w:rPr>
                <w:rFonts w:cstheme="minorHAnsi"/>
                <w:bCs/>
              </w:rPr>
              <w:t>á</w:t>
            </w:r>
            <w:r w:rsidR="005F157C" w:rsidRPr="004C3149">
              <w:rPr>
                <w:rFonts w:cstheme="minorHAnsi"/>
                <w:bCs/>
              </w:rPr>
              <w:t>quina</w:t>
            </w:r>
            <w:r w:rsidR="005F157C" w:rsidRPr="001F0E7F">
              <w:rPr>
                <w:rFonts w:cstheme="minorHAnsi"/>
                <w:bCs/>
              </w:rPr>
              <w:t xml:space="preserve"> de</w:t>
            </w:r>
            <w:r w:rsidR="0046336E" w:rsidRPr="001F0E7F">
              <w:rPr>
                <w:rFonts w:cstheme="minorHAnsi"/>
                <w:bCs/>
              </w:rPr>
              <w:t xml:space="preserve"> Niebla Salina </w:t>
            </w:r>
            <w:r w:rsidR="005F157C" w:rsidRPr="001F0E7F">
              <w:rPr>
                <w:rFonts w:cstheme="minorHAnsi"/>
                <w:bCs/>
              </w:rPr>
              <w:t>para los laboratorios de la Facultad de Ingeniería Mecánica.</w:t>
            </w:r>
          </w:p>
        </w:tc>
      </w:tr>
      <w:tr w:rsidR="00A67D2E" w:rsidRPr="00930D43" w14:paraId="3D3F1A8F" w14:textId="77777777" w:rsidTr="6034ED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2B036B7B" w14:textId="78604544" w:rsidR="00A67D2E" w:rsidRPr="00930D43" w:rsidRDefault="00AB64E1" w:rsidP="00C57320">
            <w:pPr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>Opción de grado</w:t>
            </w:r>
            <w:r w:rsidR="009F2C54">
              <w:rPr>
                <w:rFonts w:cstheme="minorHAnsi"/>
                <w:b/>
                <w:szCs w:val="20"/>
              </w:rPr>
              <w:t>:</w:t>
            </w:r>
          </w:p>
        </w:tc>
      </w:tr>
      <w:tr w:rsidR="00873BD6" w:rsidRPr="00930D43" w14:paraId="127F6B81" w14:textId="77777777" w:rsidTr="6034ED6C">
        <w:trPr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90" w:type="pct"/>
            <w:vAlign w:val="center"/>
          </w:tcPr>
          <w:p w14:paraId="5D7BE034" w14:textId="7FD71D17" w:rsidR="00873BD6" w:rsidRDefault="00000000" w:rsidP="00A755C4">
            <w:pPr>
              <w:spacing w:before="120" w:after="120"/>
              <w:rPr>
                <w:rFonts w:cstheme="minorHAnsi"/>
                <w:bCs/>
                <w:szCs w:val="20"/>
              </w:rPr>
            </w:pPr>
            <w:sdt>
              <w:sdtPr>
                <w:rPr>
                  <w:rFonts w:cstheme="minorHAnsi"/>
                  <w:bCs/>
                  <w:szCs w:val="20"/>
                </w:rPr>
                <w:id w:val="-59096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5AFE">
                  <w:rPr>
                    <w:rFonts w:ascii="MS Gothic" w:eastAsia="MS Gothic" w:hAnsi="MS Gothic" w:cstheme="minorHAnsi" w:hint="eastAsia"/>
                    <w:bCs/>
                    <w:szCs w:val="20"/>
                  </w:rPr>
                  <w:t>☐</w:t>
                </w:r>
              </w:sdtContent>
            </w:sdt>
            <w:r w:rsidR="00873BD6" w:rsidRPr="00873BD6">
              <w:rPr>
                <w:rFonts w:cstheme="minorHAnsi"/>
                <w:bCs/>
                <w:szCs w:val="20"/>
              </w:rPr>
              <w:t>Proyecto de investigación</w:t>
            </w:r>
          </w:p>
        </w:tc>
        <w:tc>
          <w:tcPr>
            <w:tcW w:w="853" w:type="pct"/>
            <w:vAlign w:val="center"/>
          </w:tcPr>
          <w:p w14:paraId="41610D26" w14:textId="434231C3" w:rsidR="00873BD6" w:rsidRDefault="00000000" w:rsidP="00A755C4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Cs w:val="20"/>
              </w:rPr>
            </w:pPr>
            <w:sdt>
              <w:sdtPr>
                <w:rPr>
                  <w:rFonts w:cstheme="minorHAnsi"/>
                  <w:bCs/>
                  <w:szCs w:val="20"/>
                </w:rPr>
                <w:id w:val="-2042118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BD6">
                  <w:rPr>
                    <w:rFonts w:ascii="MS Gothic" w:eastAsia="MS Gothic" w:hAnsi="MS Gothic" w:cstheme="minorHAnsi" w:hint="eastAsia"/>
                    <w:bCs/>
                    <w:szCs w:val="20"/>
                  </w:rPr>
                  <w:t>☐</w:t>
                </w:r>
              </w:sdtContent>
            </w:sdt>
            <w:r w:rsidR="00873BD6" w:rsidRPr="00873BD6">
              <w:rPr>
                <w:rFonts w:cstheme="minorHAnsi"/>
                <w:bCs/>
                <w:szCs w:val="20"/>
              </w:rPr>
              <w:t>Monografí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50" w:type="pct"/>
            <w:vAlign w:val="center"/>
          </w:tcPr>
          <w:p w14:paraId="0F0C8F4A" w14:textId="1163E342" w:rsidR="00873BD6" w:rsidRDefault="00000000" w:rsidP="00A755C4">
            <w:pPr>
              <w:spacing w:before="120" w:after="120"/>
              <w:rPr>
                <w:rFonts w:cstheme="minorHAnsi"/>
                <w:bCs/>
                <w:szCs w:val="20"/>
              </w:rPr>
            </w:pPr>
            <w:sdt>
              <w:sdtPr>
                <w:rPr>
                  <w:rFonts w:cstheme="minorHAnsi"/>
                  <w:bCs/>
                  <w:szCs w:val="20"/>
                </w:rPr>
                <w:id w:val="5175088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5011A">
                  <w:rPr>
                    <w:rFonts w:ascii="MS Gothic" w:eastAsia="MS Gothic" w:hAnsi="MS Gothic" w:cstheme="minorHAnsi" w:hint="eastAsia"/>
                    <w:bCs/>
                    <w:szCs w:val="20"/>
                  </w:rPr>
                  <w:t>☒</w:t>
                </w:r>
              </w:sdtContent>
            </w:sdt>
            <w:r w:rsidR="00873BD6" w:rsidRPr="00873BD6">
              <w:rPr>
                <w:rFonts w:cstheme="minorHAnsi"/>
                <w:bCs/>
                <w:szCs w:val="20"/>
              </w:rPr>
              <w:t>Desarrollo tecnológico</w:t>
            </w:r>
          </w:p>
        </w:tc>
        <w:tc>
          <w:tcPr>
            <w:tcW w:w="1307" w:type="pct"/>
            <w:vAlign w:val="center"/>
          </w:tcPr>
          <w:p w14:paraId="76AAD377" w14:textId="0DF1C483" w:rsidR="00873BD6" w:rsidRPr="00803B70" w:rsidRDefault="00000000" w:rsidP="00A755C4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Cs w:val="20"/>
              </w:rPr>
            </w:pPr>
            <w:sdt>
              <w:sdtPr>
                <w:rPr>
                  <w:rFonts w:cstheme="minorHAnsi"/>
                  <w:bCs/>
                  <w:szCs w:val="20"/>
                </w:rPr>
                <w:id w:val="1061451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BD6">
                  <w:rPr>
                    <w:rFonts w:ascii="MS Gothic" w:eastAsia="MS Gothic" w:hAnsi="MS Gothic" w:cstheme="minorHAnsi" w:hint="eastAsia"/>
                    <w:bCs/>
                    <w:szCs w:val="20"/>
                  </w:rPr>
                  <w:t>☐</w:t>
                </w:r>
              </w:sdtContent>
            </w:sdt>
            <w:r w:rsidR="00873BD6" w:rsidRPr="00873BD6">
              <w:rPr>
                <w:rFonts w:cstheme="minorHAnsi"/>
                <w:bCs/>
                <w:szCs w:val="20"/>
              </w:rPr>
              <w:t>Pasantía empresarial</w:t>
            </w:r>
          </w:p>
        </w:tc>
      </w:tr>
      <w:tr w:rsidR="00A67D2E" w:rsidRPr="00930D43" w14:paraId="52D8F242" w14:textId="77777777" w:rsidTr="6034ED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shd w:val="clear" w:color="auto" w:fill="5B9BD5" w:themeFill="accent5"/>
            <w:vAlign w:val="center"/>
          </w:tcPr>
          <w:p w14:paraId="00297E25" w14:textId="1937D55A" w:rsidR="00A67D2E" w:rsidRPr="00930D43" w:rsidRDefault="00A67D2E" w:rsidP="00C57320">
            <w:pPr>
              <w:rPr>
                <w:rFonts w:cstheme="minorHAnsi"/>
                <w:szCs w:val="20"/>
              </w:rPr>
            </w:pPr>
            <w:r w:rsidRPr="00667597">
              <w:rPr>
                <w:rFonts w:cstheme="minorHAnsi"/>
                <w:b/>
                <w:color w:val="FFFFFF" w:themeColor="background1"/>
                <w:szCs w:val="20"/>
              </w:rPr>
              <w:t>Objetivo General</w:t>
            </w:r>
            <w:r w:rsidRPr="00667597">
              <w:rPr>
                <w:rFonts w:cstheme="minorHAnsi"/>
                <w:b/>
                <w:color w:val="FFFFFF" w:themeColor="background1"/>
              </w:rPr>
              <w:t xml:space="preserve"> </w:t>
            </w:r>
          </w:p>
        </w:tc>
      </w:tr>
      <w:tr w:rsidR="00A67D2E" w:rsidRPr="00F13690" w14:paraId="5EE0D0DE" w14:textId="77777777" w:rsidTr="6034ED6C">
        <w:trPr>
          <w:trHeight w:val="138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1AB2F800" w14:textId="5D6033EA" w:rsidR="0044599A" w:rsidRPr="0065011A" w:rsidRDefault="001F0E7F" w:rsidP="6034ED6C">
            <w:pPr>
              <w:spacing w:before="100" w:beforeAutospacing="1" w:after="100" w:afterAutospacing="1"/>
              <w:jc w:val="both"/>
              <w:rPr>
                <w:rFonts w:ascii="Times New Roman" w:eastAsia="Times New Roman" w:hAnsi="Times New Roman" w:cs="Times New Roman"/>
                <w:lang w:eastAsia="es-CO"/>
              </w:rPr>
            </w:pPr>
            <w:r>
              <w:t>Implementar el prototipo de una M</w:t>
            </w:r>
            <w:r w:rsidR="005C2BF4">
              <w:t>á</w:t>
            </w:r>
            <w:r>
              <w:t>quina de Niebla Salina, capacitada en la generación de atmósferas ácidas que permitan el deterioro, envejecimiento y oxidación artificial de materiales de laboratorio</w:t>
            </w:r>
            <w:r w:rsidR="00976426">
              <w:t>,</w:t>
            </w:r>
            <w:r>
              <w:t xml:space="preserve"> por medio de la unión de sistemas electrónicos, eléctricos, mecánicos y de </w:t>
            </w:r>
            <w:r w:rsidRPr="6034ED6C">
              <w:rPr>
                <w:i/>
                <w:iCs/>
              </w:rPr>
              <w:t>software</w:t>
            </w:r>
            <w:r>
              <w:t>.</w:t>
            </w:r>
          </w:p>
        </w:tc>
      </w:tr>
      <w:tr w:rsidR="009F2C54" w:rsidRPr="00930D43" w14:paraId="0CE8777A" w14:textId="77777777" w:rsidTr="6034ED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shd w:val="clear" w:color="auto" w:fill="5B9BD5" w:themeFill="accent5"/>
            <w:vAlign w:val="center"/>
          </w:tcPr>
          <w:p w14:paraId="76E01091" w14:textId="255A43F6" w:rsidR="009F2C54" w:rsidRPr="009F2C54" w:rsidRDefault="004C3149" w:rsidP="6034ED6C">
            <w:pPr>
              <w:rPr>
                <w:b/>
                <w:bCs/>
              </w:rPr>
            </w:pPr>
            <w:r w:rsidRPr="004C3149">
              <w:rPr>
                <w:b/>
                <w:bCs/>
                <w:color w:val="FFFFFF" w:themeColor="background1"/>
              </w:rPr>
              <w:t>Objetivos Específicos.</w:t>
            </w:r>
          </w:p>
        </w:tc>
      </w:tr>
      <w:tr w:rsidR="009F2C54" w:rsidRPr="00472B7A" w14:paraId="117BDF1A" w14:textId="77777777" w:rsidTr="6034ED6C">
        <w:trPr>
          <w:trHeight w:val="380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21983BB5" w14:textId="77777777" w:rsidR="004C3149" w:rsidRDefault="004C3149" w:rsidP="004C3149">
            <w:pPr>
              <w:spacing w:before="100" w:beforeAutospacing="1" w:after="100" w:afterAutospacing="1"/>
              <w:jc w:val="both"/>
              <w:rPr>
                <w:rFonts w:cstheme="minorHAnsi"/>
              </w:rPr>
            </w:pPr>
          </w:p>
          <w:p w14:paraId="4C8A3EAA" w14:textId="2BB25A92" w:rsidR="004C3149" w:rsidRPr="004C3149" w:rsidRDefault="004C3149" w:rsidP="004C3149">
            <w:pPr>
              <w:spacing w:before="100" w:beforeAutospacing="1" w:after="100" w:afterAutospacing="1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1. </w:t>
            </w:r>
            <w:r w:rsidR="009F0DC8" w:rsidRPr="009F0DC8">
              <w:rPr>
                <w:rFonts w:cstheme="minorHAnsi"/>
              </w:rPr>
              <w:t xml:space="preserve">Desarrollar el software que permita el control, monitoreo y registro de eventos de cada uno de los diferentes actuadores y las magnitudes </w:t>
            </w:r>
            <w:r w:rsidR="009F0DC8" w:rsidRPr="009F0DC8">
              <w:rPr>
                <w:rFonts w:cstheme="minorHAnsi"/>
              </w:rPr>
              <w:t>físicas</w:t>
            </w:r>
            <w:r w:rsidR="009F0DC8" w:rsidRPr="009F0DC8">
              <w:rPr>
                <w:rFonts w:cstheme="minorHAnsi"/>
              </w:rPr>
              <w:t xml:space="preserve"> presentes en el funcionamiento de la M</w:t>
            </w:r>
            <w:r>
              <w:rPr>
                <w:rFonts w:cstheme="minorHAnsi"/>
              </w:rPr>
              <w:t>á</w:t>
            </w:r>
            <w:r w:rsidR="009F0DC8" w:rsidRPr="009F0DC8">
              <w:rPr>
                <w:rFonts w:cstheme="minorHAnsi"/>
              </w:rPr>
              <w:t xml:space="preserve">quina de Niebla salina en tiempo real, </w:t>
            </w:r>
            <w:r w:rsidR="009F0DC8" w:rsidRPr="009F0DC8">
              <w:rPr>
                <w:rFonts w:cstheme="minorHAnsi"/>
              </w:rPr>
              <w:t>basándose</w:t>
            </w:r>
            <w:r w:rsidR="009F0DC8" w:rsidRPr="009F0DC8">
              <w:rPr>
                <w:rFonts w:cstheme="minorHAnsi"/>
              </w:rPr>
              <w:t xml:space="preserve"> en principios de </w:t>
            </w:r>
            <w:r w:rsidR="009F0DC8" w:rsidRPr="009F0DC8">
              <w:rPr>
                <w:rFonts w:cstheme="minorHAnsi"/>
              </w:rPr>
              <w:t>desarrolló</w:t>
            </w:r>
            <w:r w:rsidR="009F0DC8" w:rsidRPr="009F0DC8">
              <w:rPr>
                <w:rFonts w:cstheme="minorHAnsi"/>
              </w:rPr>
              <w:t xml:space="preserve"> </w:t>
            </w:r>
            <w:r w:rsidR="009F0DC8" w:rsidRPr="009F0DC8">
              <w:rPr>
                <w:rFonts w:cstheme="minorHAnsi"/>
              </w:rPr>
              <w:t>tecnológico</w:t>
            </w:r>
            <w:r w:rsidR="009F0DC8" w:rsidRPr="009F0DC8">
              <w:rPr>
                <w:rFonts w:cstheme="minorHAnsi"/>
              </w:rPr>
              <w:t xml:space="preserve"> del Internet de las cosas </w:t>
            </w:r>
            <w:proofErr w:type="spellStart"/>
            <w:r w:rsidR="009F0DC8" w:rsidRPr="009F0DC8">
              <w:rPr>
                <w:rFonts w:cstheme="minorHAnsi"/>
              </w:rPr>
              <w:t>IOT</w:t>
            </w:r>
            <w:proofErr w:type="spellEnd"/>
            <w:r w:rsidR="009F0DC8" w:rsidRPr="009F0DC8">
              <w:rPr>
                <w:rFonts w:cstheme="minorHAnsi"/>
              </w:rPr>
              <w:t xml:space="preserve"> y </w:t>
            </w:r>
            <w:r w:rsidR="009F0DC8" w:rsidRPr="009F0DC8">
              <w:rPr>
                <w:rFonts w:cstheme="minorHAnsi"/>
              </w:rPr>
              <w:t>librerías</w:t>
            </w:r>
            <w:r w:rsidR="009F0DC8" w:rsidRPr="009F0DC8">
              <w:rPr>
                <w:rFonts w:cstheme="minorHAnsi"/>
              </w:rPr>
              <w:t xml:space="preserve"> de uso </w:t>
            </w:r>
            <w:r w:rsidR="009F0DC8" w:rsidRPr="009F0DC8">
              <w:rPr>
                <w:rFonts w:cstheme="minorHAnsi"/>
              </w:rPr>
              <w:t>electrónico</w:t>
            </w:r>
            <w:r w:rsidR="009F0DC8" w:rsidRPr="009F0DC8">
              <w:rPr>
                <w:rFonts w:cstheme="minorHAnsi"/>
              </w:rPr>
              <w:t xml:space="preserve"> para la </w:t>
            </w:r>
            <w:proofErr w:type="spellStart"/>
            <w:r w:rsidR="009F0DC8" w:rsidRPr="009F0DC8">
              <w:rPr>
                <w:rFonts w:cstheme="minorHAnsi"/>
              </w:rPr>
              <w:t>board</w:t>
            </w:r>
            <w:proofErr w:type="spellEnd"/>
            <w:r w:rsidR="009F0DC8" w:rsidRPr="009F0DC8">
              <w:rPr>
                <w:rFonts w:cstheme="minorHAnsi"/>
              </w:rPr>
              <w:t xml:space="preserve"> Raspberry</w:t>
            </w:r>
            <w:r w:rsidR="009F0DC8">
              <w:rPr>
                <w:rFonts w:cstheme="minorHAnsi"/>
              </w:rPr>
              <w:t xml:space="preserve"> </w:t>
            </w:r>
            <w:r w:rsidR="009F0DC8" w:rsidRPr="009F0DC8">
              <w:rPr>
                <w:rFonts w:cstheme="minorHAnsi"/>
              </w:rPr>
              <w:t xml:space="preserve">PI; esto con despliegue en la Interfaz de </w:t>
            </w:r>
            <w:r w:rsidR="009F0DC8" w:rsidRPr="009F0DC8">
              <w:rPr>
                <w:rFonts w:cstheme="minorHAnsi"/>
              </w:rPr>
              <w:t>línea</w:t>
            </w:r>
            <w:r w:rsidR="009F0DC8" w:rsidRPr="009F0DC8">
              <w:rPr>
                <w:rFonts w:cstheme="minorHAnsi"/>
              </w:rPr>
              <w:t xml:space="preserve"> de comandos CLI, para el desarrollo de </w:t>
            </w:r>
            <w:r w:rsidR="009F0DC8" w:rsidRPr="009F0DC8">
              <w:rPr>
                <w:rFonts w:cstheme="minorHAnsi"/>
              </w:rPr>
              <w:t>Código</w:t>
            </w:r>
            <w:r w:rsidR="009F0DC8" w:rsidRPr="009F0DC8">
              <w:rPr>
                <w:rFonts w:cstheme="minorHAnsi"/>
              </w:rPr>
              <w:t xml:space="preserve"> y testeo funcional del prototipo, </w:t>
            </w:r>
            <w:r w:rsidRPr="009F0DC8">
              <w:rPr>
                <w:rFonts w:cstheme="minorHAnsi"/>
              </w:rPr>
              <w:t>así</w:t>
            </w:r>
            <w:r w:rsidR="009F0DC8" w:rsidRPr="009F0DC8">
              <w:rPr>
                <w:rFonts w:cstheme="minorHAnsi"/>
              </w:rPr>
              <w:t xml:space="preserve"> como una Interfaz </w:t>
            </w:r>
            <w:r w:rsidR="009F0DC8" w:rsidRPr="009F0DC8">
              <w:rPr>
                <w:rFonts w:cstheme="minorHAnsi"/>
              </w:rPr>
              <w:t>Gráfica</w:t>
            </w:r>
            <w:r w:rsidR="009F0DC8" w:rsidRPr="009F0DC8">
              <w:rPr>
                <w:rFonts w:cstheme="minorHAnsi"/>
              </w:rPr>
              <w:t xml:space="preserve"> de Usuario GUI, que permita la </w:t>
            </w:r>
            <w:r w:rsidR="009F0DC8" w:rsidRPr="009F0DC8">
              <w:rPr>
                <w:rFonts w:cstheme="minorHAnsi"/>
              </w:rPr>
              <w:t>visualización</w:t>
            </w:r>
            <w:r w:rsidR="009F0DC8" w:rsidRPr="009F0DC8">
              <w:rPr>
                <w:rFonts w:cstheme="minorHAnsi"/>
              </w:rPr>
              <w:t xml:space="preserve"> ordenada de los datos ambientales y un uso practico para el trabajo del operario.</w:t>
            </w:r>
          </w:p>
          <w:p w14:paraId="4169E51E" w14:textId="230C501E" w:rsidR="009F0DC8" w:rsidRDefault="004C3149" w:rsidP="004C3149">
            <w:pPr>
              <w:spacing w:before="100" w:beforeAutospacing="1" w:after="100" w:afterAutospacing="1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2. </w:t>
            </w:r>
            <w:r w:rsidR="009F0DC8" w:rsidRPr="009F0DC8">
              <w:rPr>
                <w:rFonts w:cstheme="minorHAnsi"/>
              </w:rPr>
              <w:t xml:space="preserve">Diseñar cada uno de los diferentes componentes </w:t>
            </w:r>
            <w:r w:rsidR="009F0DC8" w:rsidRPr="009F0DC8">
              <w:rPr>
                <w:rFonts w:cstheme="minorHAnsi"/>
              </w:rPr>
              <w:t>físicos</w:t>
            </w:r>
            <w:r w:rsidR="009F0DC8" w:rsidRPr="009F0DC8">
              <w:rPr>
                <w:rFonts w:cstheme="minorHAnsi"/>
              </w:rPr>
              <w:t xml:space="preserve"> de </w:t>
            </w:r>
            <w:r w:rsidR="009F0DC8" w:rsidRPr="009F0DC8">
              <w:rPr>
                <w:rFonts w:cstheme="minorHAnsi"/>
              </w:rPr>
              <w:t>difícil</w:t>
            </w:r>
            <w:r w:rsidR="009F0DC8" w:rsidRPr="009F0DC8">
              <w:rPr>
                <w:rFonts w:cstheme="minorHAnsi"/>
              </w:rPr>
              <w:t xml:space="preserve"> o nula </w:t>
            </w:r>
            <w:r w:rsidR="009F0DC8" w:rsidRPr="009F0DC8">
              <w:rPr>
                <w:rFonts w:cstheme="minorHAnsi"/>
              </w:rPr>
              <w:t>obtención</w:t>
            </w:r>
            <w:r w:rsidR="009F0DC8" w:rsidRPr="009F0DC8">
              <w:rPr>
                <w:rFonts w:cstheme="minorHAnsi"/>
              </w:rPr>
              <w:t xml:space="preserve"> en el mercado y de necesaria </w:t>
            </w:r>
            <w:r w:rsidR="009F0DC8" w:rsidRPr="009F0DC8">
              <w:rPr>
                <w:rFonts w:cstheme="minorHAnsi"/>
              </w:rPr>
              <w:t>implementación</w:t>
            </w:r>
            <w:r w:rsidR="009F0DC8" w:rsidRPr="009F0DC8">
              <w:rPr>
                <w:rFonts w:cstheme="minorHAnsi"/>
              </w:rPr>
              <w:t xml:space="preserve"> en la M</w:t>
            </w:r>
            <w:r>
              <w:rPr>
                <w:rFonts w:cstheme="minorHAnsi"/>
              </w:rPr>
              <w:t>á</w:t>
            </w:r>
            <w:r w:rsidR="009F0DC8" w:rsidRPr="009F0DC8">
              <w:rPr>
                <w:rFonts w:cstheme="minorHAnsi"/>
              </w:rPr>
              <w:t xml:space="preserve">quina de Niebla salina para su optimo funcionamiento, tales como los son las Placas de Circuito Impreso PCB, </w:t>
            </w:r>
            <w:r w:rsidRPr="009F0DC8">
              <w:rPr>
                <w:rFonts w:cstheme="minorHAnsi"/>
              </w:rPr>
              <w:t>chasis</w:t>
            </w:r>
            <w:r w:rsidR="009F0DC8" w:rsidRPr="009F0DC8">
              <w:rPr>
                <w:rFonts w:cstheme="minorHAnsi"/>
              </w:rPr>
              <w:t xml:space="preserve"> o gabinetes a medida, modelos impresos en 3D, conexiones digitales y de potencia, </w:t>
            </w:r>
            <w:proofErr w:type="spellStart"/>
            <w:r w:rsidR="009F0DC8" w:rsidRPr="009F0DC8">
              <w:rPr>
                <w:rFonts w:cstheme="minorHAnsi"/>
              </w:rPr>
              <w:t>etc</w:t>
            </w:r>
            <w:proofErr w:type="spellEnd"/>
            <w:r w:rsidR="009F0DC8" w:rsidRPr="009F0DC8">
              <w:rPr>
                <w:rFonts w:cstheme="minorHAnsi"/>
              </w:rPr>
              <w:t xml:space="preserve">; analizando las diferentes </w:t>
            </w:r>
            <w:r w:rsidRPr="009F0DC8">
              <w:rPr>
                <w:rFonts w:cstheme="minorHAnsi"/>
              </w:rPr>
              <w:t>vías</w:t>
            </w:r>
            <w:r w:rsidR="009F0DC8" w:rsidRPr="009F0DC8">
              <w:rPr>
                <w:rFonts w:cstheme="minorHAnsi"/>
              </w:rPr>
              <w:t xml:space="preserve"> de </w:t>
            </w:r>
            <w:r w:rsidRPr="009F0DC8">
              <w:rPr>
                <w:rFonts w:cstheme="minorHAnsi"/>
              </w:rPr>
              <w:t>comunicación</w:t>
            </w:r>
            <w:r w:rsidR="009F0DC8" w:rsidRPr="009F0DC8">
              <w:rPr>
                <w:rFonts w:cstheme="minorHAnsi"/>
              </w:rPr>
              <w:t xml:space="preserve"> y </w:t>
            </w:r>
            <w:r w:rsidRPr="009F0DC8">
              <w:rPr>
                <w:rFonts w:cstheme="minorHAnsi"/>
              </w:rPr>
              <w:t>alimentación</w:t>
            </w:r>
            <w:r w:rsidR="009F0DC8" w:rsidRPr="009F0DC8">
              <w:rPr>
                <w:rFonts w:cstheme="minorHAnsi"/>
              </w:rPr>
              <w:t xml:space="preserve"> digital y de potencia necesarios, </w:t>
            </w:r>
            <w:r w:rsidRPr="009F0DC8">
              <w:rPr>
                <w:rFonts w:cstheme="minorHAnsi"/>
              </w:rPr>
              <w:t>según</w:t>
            </w:r>
            <w:r w:rsidR="009F0DC8" w:rsidRPr="009F0DC8">
              <w:rPr>
                <w:rFonts w:cstheme="minorHAnsi"/>
              </w:rPr>
              <w:t xml:space="preserve"> el plano de funcionamiento general. Esto con el fin de </w:t>
            </w:r>
            <w:r w:rsidR="002752D2">
              <w:rPr>
                <w:rFonts w:cstheme="minorHAnsi"/>
              </w:rPr>
              <w:t>estableces la comunicación entre</w:t>
            </w:r>
            <w:r w:rsidR="009F0DC8" w:rsidRPr="009F0DC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el C</w:t>
            </w:r>
            <w:r w:rsidR="009F0DC8" w:rsidRPr="009F0DC8">
              <w:rPr>
                <w:rFonts w:cstheme="minorHAnsi"/>
              </w:rPr>
              <w:t xml:space="preserve">entro de </w:t>
            </w:r>
            <w:r>
              <w:rPr>
                <w:rFonts w:cstheme="minorHAnsi"/>
              </w:rPr>
              <w:t>C</w:t>
            </w:r>
            <w:r w:rsidRPr="009F0DC8">
              <w:rPr>
                <w:rFonts w:cstheme="minorHAnsi"/>
              </w:rPr>
              <w:t>ómputo</w:t>
            </w:r>
            <w:r w:rsidR="009F0DC8" w:rsidRPr="009F0DC8">
              <w:rPr>
                <w:rFonts w:cstheme="minorHAnsi"/>
              </w:rPr>
              <w:t xml:space="preserve"> Raspberry</w:t>
            </w:r>
            <w:r>
              <w:rPr>
                <w:rFonts w:cstheme="minorHAnsi"/>
              </w:rPr>
              <w:t xml:space="preserve"> </w:t>
            </w:r>
            <w:r w:rsidR="009F0DC8" w:rsidRPr="009F0DC8">
              <w:rPr>
                <w:rFonts w:cstheme="minorHAnsi"/>
              </w:rPr>
              <w:t xml:space="preserve">PI, con la </w:t>
            </w:r>
            <w:r w:rsidRPr="009F0DC8">
              <w:rPr>
                <w:rFonts w:cstheme="minorHAnsi"/>
              </w:rPr>
              <w:t>línea</w:t>
            </w:r>
            <w:r w:rsidR="009F0DC8" w:rsidRPr="009F0DC8">
              <w:rPr>
                <w:rFonts w:cstheme="minorHAnsi"/>
              </w:rPr>
              <w:t xml:space="preserve"> de actuadores y sensores que permitan el control, monitoreo y registro en tiempo real del funcionamiento del prototipo.</w:t>
            </w:r>
          </w:p>
          <w:p w14:paraId="10C116F2" w14:textId="42380FC7" w:rsidR="009F0DC8" w:rsidRDefault="004C3149" w:rsidP="004C3149">
            <w:pPr>
              <w:spacing w:before="100" w:beforeAutospacing="1" w:after="100" w:afterAutospacing="1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3. </w:t>
            </w:r>
            <w:r w:rsidR="009F0DC8" w:rsidRPr="009F0DC8">
              <w:rPr>
                <w:rFonts w:cstheme="minorHAnsi"/>
              </w:rPr>
              <w:t>Instrumentar la M</w:t>
            </w:r>
            <w:r>
              <w:rPr>
                <w:rFonts w:cstheme="minorHAnsi"/>
              </w:rPr>
              <w:t>á</w:t>
            </w:r>
            <w:r w:rsidR="009F0DC8" w:rsidRPr="009F0DC8">
              <w:rPr>
                <w:rFonts w:cstheme="minorHAnsi"/>
              </w:rPr>
              <w:t xml:space="preserve">quina de Niebla Salina con los diferentes componentes </w:t>
            </w:r>
            <w:r w:rsidRPr="009F0DC8">
              <w:rPr>
                <w:rFonts w:cstheme="minorHAnsi"/>
              </w:rPr>
              <w:t>eléctricos</w:t>
            </w:r>
            <w:r w:rsidR="009F0DC8" w:rsidRPr="009F0DC8">
              <w:rPr>
                <w:rFonts w:cstheme="minorHAnsi"/>
              </w:rPr>
              <w:t xml:space="preserve">, </w:t>
            </w:r>
            <w:r w:rsidRPr="009F0DC8">
              <w:rPr>
                <w:rFonts w:cstheme="minorHAnsi"/>
              </w:rPr>
              <w:t>electrónicos</w:t>
            </w:r>
            <w:r w:rsidR="009F0DC8" w:rsidRPr="009F0DC8">
              <w:rPr>
                <w:rFonts w:cstheme="minorHAnsi"/>
              </w:rPr>
              <w:t xml:space="preserve"> y </w:t>
            </w:r>
            <w:r w:rsidRPr="009F0DC8">
              <w:rPr>
                <w:rFonts w:cstheme="minorHAnsi"/>
              </w:rPr>
              <w:t>mecánicos</w:t>
            </w:r>
            <w:r w:rsidR="009F0DC8" w:rsidRPr="009F0DC8">
              <w:rPr>
                <w:rFonts w:cstheme="minorHAnsi"/>
              </w:rPr>
              <w:t xml:space="preserve"> obtenidos en la Orden de Compra No. USTA000030997 y los elaborados propiamente tales como Circuitos Impresos PCB o Modelados en 3D; que necesita el prototipo para funcionar correctamente </w:t>
            </w:r>
            <w:r w:rsidRPr="009F0DC8">
              <w:rPr>
                <w:rFonts w:cstheme="minorHAnsi"/>
              </w:rPr>
              <w:t>según</w:t>
            </w:r>
            <w:r w:rsidR="009F0DC8" w:rsidRPr="009F0DC8">
              <w:rPr>
                <w:rFonts w:cstheme="minorHAnsi"/>
              </w:rPr>
              <w:t xml:space="preserve"> los planos de </w:t>
            </w:r>
            <w:r w:rsidRPr="009F0DC8">
              <w:rPr>
                <w:rFonts w:cstheme="minorHAnsi"/>
              </w:rPr>
              <w:t>conexión</w:t>
            </w:r>
            <w:r w:rsidR="009F0DC8" w:rsidRPr="009F0DC8">
              <w:rPr>
                <w:rFonts w:cstheme="minorHAnsi"/>
              </w:rPr>
              <w:t xml:space="preserve"> general digitales y de potencia.</w:t>
            </w:r>
          </w:p>
          <w:p w14:paraId="602F4BCD" w14:textId="03A8F9AF" w:rsidR="009F0DC8" w:rsidRPr="0065011A" w:rsidRDefault="004C3149" w:rsidP="004C3149">
            <w:pPr>
              <w:spacing w:before="100" w:beforeAutospacing="1" w:after="100" w:afterAutospacing="1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4. </w:t>
            </w:r>
            <w:r w:rsidR="009F0DC8" w:rsidRPr="009F0DC8">
              <w:rPr>
                <w:rFonts w:cstheme="minorHAnsi"/>
              </w:rPr>
              <w:t>Comparar los resultados obtenidos en la elaboración de la M</w:t>
            </w:r>
            <w:r>
              <w:rPr>
                <w:rFonts w:cstheme="minorHAnsi"/>
              </w:rPr>
              <w:t>á</w:t>
            </w:r>
            <w:r w:rsidR="009F0DC8" w:rsidRPr="009F0DC8">
              <w:rPr>
                <w:rFonts w:cstheme="minorHAnsi"/>
              </w:rPr>
              <w:t>quina de Niebla Salina con su homólogo industrial, contrastando los mecanismos desarrollados para operar el prototipo, los materiales utilizados y el software elaborado.</w:t>
            </w:r>
          </w:p>
        </w:tc>
      </w:tr>
    </w:tbl>
    <w:p w14:paraId="71B9CFAE" w14:textId="77777777" w:rsidR="00A67D2E" w:rsidRPr="0065011A" w:rsidRDefault="00A67D2E" w:rsidP="00A67D2E">
      <w:pPr>
        <w:rPr>
          <w:rFonts w:cstheme="minorHAnsi"/>
        </w:rPr>
      </w:pPr>
    </w:p>
    <w:p w14:paraId="006129CB" w14:textId="77777777" w:rsidR="00A67D2E" w:rsidRPr="0065011A" w:rsidRDefault="00A67D2E" w:rsidP="00A67D2E">
      <w:pPr>
        <w:rPr>
          <w:rFonts w:cstheme="minorHAnsi"/>
        </w:rPr>
      </w:pPr>
      <w:r w:rsidRPr="0065011A">
        <w:rPr>
          <w:rFonts w:cstheme="minorHAnsi"/>
        </w:rPr>
        <w:br w:type="page"/>
      </w:r>
    </w:p>
    <w:p w14:paraId="2A8D13A9" w14:textId="77777777" w:rsidR="00A67D2E" w:rsidRPr="0065011A" w:rsidRDefault="00A67D2E" w:rsidP="00A67D2E">
      <w:pPr>
        <w:rPr>
          <w:rFonts w:cstheme="minorHAnsi"/>
        </w:rPr>
      </w:pPr>
    </w:p>
    <w:tbl>
      <w:tblPr>
        <w:tblStyle w:val="Tabladelista3-nfasis5"/>
        <w:tblW w:w="5000" w:type="pct"/>
        <w:jc w:val="center"/>
        <w:tblLook w:val="0020" w:firstRow="1" w:lastRow="0" w:firstColumn="0" w:lastColumn="0" w:noHBand="0" w:noVBand="0"/>
      </w:tblPr>
      <w:tblGrid>
        <w:gridCol w:w="4107"/>
        <w:gridCol w:w="1538"/>
        <w:gridCol w:w="2287"/>
        <w:gridCol w:w="2030"/>
      </w:tblGrid>
      <w:tr w:rsidR="00A67D2E" w:rsidRPr="00930D43" w14:paraId="5ADB367D" w14:textId="77777777" w:rsidTr="00361F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8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0137F5BE" w14:textId="77777777" w:rsidR="00A67D2E" w:rsidRPr="00930D43" w:rsidRDefault="00A67D2E" w:rsidP="00C57320">
            <w:pPr>
              <w:jc w:val="center"/>
              <w:rPr>
                <w:rFonts w:cstheme="minorHAnsi"/>
                <w:b w:val="0"/>
              </w:rPr>
            </w:pPr>
            <w:r w:rsidRPr="00930D43">
              <w:rPr>
                <w:rFonts w:cstheme="minorHAnsi"/>
              </w:rPr>
              <w:t>ESPACIO PARA SER DILIGENCIADO POR EL ESTUDIANTE</w:t>
            </w:r>
          </w:p>
        </w:tc>
      </w:tr>
      <w:tr w:rsidR="00A67D2E" w:rsidRPr="00930D43" w14:paraId="200474B8" w14:textId="77777777" w:rsidTr="00361F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26C649A8" w14:textId="77777777" w:rsidR="00A67D2E" w:rsidRPr="00930D43" w:rsidRDefault="00A67D2E" w:rsidP="00C57320">
            <w:pPr>
              <w:jc w:val="center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Autores</w:t>
            </w:r>
          </w:p>
        </w:tc>
      </w:tr>
      <w:tr w:rsidR="001522EA" w:rsidRPr="00930D43" w14:paraId="256F543C" w14:textId="77777777" w:rsidTr="001522EA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1" w:type="pct"/>
            <w:vAlign w:val="center"/>
          </w:tcPr>
          <w:p w14:paraId="700D31BF" w14:textId="73415A09" w:rsidR="001522EA" w:rsidRPr="00930D43" w:rsidRDefault="001522EA" w:rsidP="00C57320">
            <w:pPr>
              <w:jc w:val="center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Nombres y Apellidos</w:t>
            </w:r>
          </w:p>
        </w:tc>
        <w:tc>
          <w:tcPr>
            <w:tcW w:w="1920" w:type="pct"/>
            <w:gridSpan w:val="2"/>
            <w:vAlign w:val="center"/>
          </w:tcPr>
          <w:p w14:paraId="453A604D" w14:textId="77777777" w:rsidR="001522EA" w:rsidRPr="00930D43" w:rsidRDefault="001522EA" w:rsidP="00C573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Correo Electrónic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9" w:type="pct"/>
            <w:vAlign w:val="center"/>
          </w:tcPr>
          <w:p w14:paraId="6B8D43CF" w14:textId="77777777" w:rsidR="001522EA" w:rsidRPr="00930D43" w:rsidRDefault="001522EA" w:rsidP="00C57320">
            <w:pPr>
              <w:jc w:val="center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Teléfono</w:t>
            </w:r>
          </w:p>
        </w:tc>
      </w:tr>
      <w:tr w:rsidR="001522EA" w:rsidRPr="00930D43" w14:paraId="7C0C362A" w14:textId="77777777" w:rsidTr="001522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1" w:type="pct"/>
            <w:vAlign w:val="center"/>
          </w:tcPr>
          <w:p w14:paraId="715FCE67" w14:textId="6F4A45D2" w:rsidR="001522EA" w:rsidRPr="006D6807" w:rsidRDefault="0065011A" w:rsidP="00C57320">
            <w:pPr>
              <w:rPr>
                <w:rFonts w:cstheme="minorHAnsi"/>
                <w:sz w:val="22"/>
                <w:szCs w:val="22"/>
              </w:rPr>
            </w:pPr>
            <w:r w:rsidRPr="0065011A">
              <w:rPr>
                <w:rFonts w:cstheme="minorHAnsi"/>
                <w:sz w:val="22"/>
                <w:szCs w:val="22"/>
              </w:rPr>
              <w:t>Luis Felipe Narváez Gómez</w:t>
            </w:r>
          </w:p>
        </w:tc>
        <w:tc>
          <w:tcPr>
            <w:tcW w:w="1920" w:type="pct"/>
            <w:gridSpan w:val="2"/>
            <w:vAlign w:val="center"/>
          </w:tcPr>
          <w:p w14:paraId="037E2F4C" w14:textId="34ED4DD1" w:rsidR="001522EA" w:rsidRPr="006D6807" w:rsidRDefault="00894AEE" w:rsidP="00C573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l</w:t>
            </w:r>
            <w:r w:rsidR="0065011A">
              <w:rPr>
                <w:rFonts w:cstheme="minorHAnsi"/>
                <w:sz w:val="22"/>
                <w:szCs w:val="22"/>
              </w:rPr>
              <w:t>uis.narvaez@usantoto.edu.c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9" w:type="pct"/>
            <w:vAlign w:val="center"/>
          </w:tcPr>
          <w:p w14:paraId="1AE91D0D" w14:textId="599E721D" w:rsidR="001522EA" w:rsidRPr="006D6807" w:rsidRDefault="0065011A" w:rsidP="00C57320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(+57) 314 259 2253</w:t>
            </w:r>
          </w:p>
        </w:tc>
      </w:tr>
      <w:tr w:rsidR="001522EA" w:rsidRPr="00930D43" w14:paraId="6DB3037B" w14:textId="77777777" w:rsidTr="001522EA">
        <w:trPr>
          <w:trHeight w:val="39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1" w:type="pct"/>
            <w:vAlign w:val="center"/>
          </w:tcPr>
          <w:p w14:paraId="7FDFBAD2" w14:textId="637D3EDD" w:rsidR="001522EA" w:rsidRPr="00930D43" w:rsidRDefault="0065011A" w:rsidP="006D6807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20" w:type="pct"/>
            <w:gridSpan w:val="2"/>
            <w:vAlign w:val="center"/>
          </w:tcPr>
          <w:p w14:paraId="450F0266" w14:textId="27175C1D" w:rsidR="001522EA" w:rsidRPr="00930D43" w:rsidRDefault="0065011A" w:rsidP="006D68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9" w:type="pct"/>
            <w:vAlign w:val="center"/>
          </w:tcPr>
          <w:p w14:paraId="6BDBE37C" w14:textId="0ED09FAB" w:rsidR="001522EA" w:rsidRPr="00930D43" w:rsidRDefault="0065011A" w:rsidP="006D6807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</w:tr>
      <w:tr w:rsidR="00A67D2E" w:rsidRPr="00930D43" w14:paraId="4FAD84C7" w14:textId="77777777" w:rsidTr="001522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1" w:type="pct"/>
            <w:vAlign w:val="center"/>
          </w:tcPr>
          <w:p w14:paraId="07997435" w14:textId="77777777" w:rsidR="00A67D2E" w:rsidRPr="00930D43" w:rsidRDefault="00A67D2E" w:rsidP="00C57320">
            <w:pPr>
              <w:jc w:val="center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Director</w:t>
            </w:r>
          </w:p>
        </w:tc>
        <w:tc>
          <w:tcPr>
            <w:tcW w:w="2939" w:type="pct"/>
            <w:gridSpan w:val="3"/>
            <w:vAlign w:val="center"/>
          </w:tcPr>
          <w:p w14:paraId="250BC5BC" w14:textId="77777777" w:rsidR="00A67D2E" w:rsidRPr="00930D43" w:rsidRDefault="00A67D2E" w:rsidP="00C573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Línea de Investigación del semillero o temática asociada</w:t>
            </w:r>
          </w:p>
        </w:tc>
      </w:tr>
      <w:tr w:rsidR="00A67D2E" w:rsidRPr="00930D43" w14:paraId="1074C59C" w14:textId="77777777" w:rsidTr="001522EA">
        <w:trPr>
          <w:trHeight w:val="337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1" w:type="pct"/>
            <w:vAlign w:val="center"/>
          </w:tcPr>
          <w:p w14:paraId="68D46ECC" w14:textId="632ED9BD" w:rsidR="00A67D2E" w:rsidRDefault="00EC0DB2" w:rsidP="006D680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Sugerencia por parte del estudiante:</w:t>
            </w:r>
          </w:p>
          <w:p w14:paraId="4ECBAB12" w14:textId="569648B9" w:rsidR="00EC0DB2" w:rsidRPr="00EC0DB2" w:rsidRDefault="00EC0DB2" w:rsidP="006D6807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EC0DB2">
              <w:rPr>
                <w:rFonts w:cstheme="minorHAnsi"/>
                <w:b/>
                <w:bCs/>
                <w:sz w:val="22"/>
                <w:szCs w:val="22"/>
              </w:rPr>
              <w:t xml:space="preserve">PhD. </w:t>
            </w:r>
            <w:proofErr w:type="spellStart"/>
            <w:r w:rsidRPr="00EC0DB2">
              <w:rPr>
                <w:rFonts w:cstheme="minorHAnsi"/>
                <w:b/>
                <w:bCs/>
                <w:sz w:val="22"/>
                <w:szCs w:val="22"/>
              </w:rPr>
              <w:t>Msc</w:t>
            </w:r>
            <w:proofErr w:type="spellEnd"/>
            <w:r w:rsidRPr="00EC0DB2">
              <w:rPr>
                <w:rFonts w:cstheme="minorHAnsi"/>
                <w:b/>
                <w:bCs/>
                <w:sz w:val="22"/>
                <w:szCs w:val="22"/>
              </w:rPr>
              <w:t>. Esp. Ing. Juan Francisco Mendoza Moreno.</w:t>
            </w:r>
          </w:p>
        </w:tc>
        <w:tc>
          <w:tcPr>
            <w:tcW w:w="2939" w:type="pct"/>
            <w:gridSpan w:val="3"/>
            <w:vAlign w:val="center"/>
          </w:tcPr>
          <w:p w14:paraId="362CA7DF" w14:textId="0E559CEE" w:rsidR="00CB415F" w:rsidRDefault="00CB415F" w:rsidP="006D68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geniería del Software</w:t>
            </w:r>
            <w:r w:rsidR="007876A4">
              <w:rPr>
                <w:rFonts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cstheme="minorHAnsi"/>
                  <w:sz w:val="22"/>
                  <w:szCs w:val="22"/>
                </w:rPr>
                <w:id w:val="1060600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977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</w:p>
          <w:p w14:paraId="766EB724" w14:textId="2CDF48D0" w:rsidR="00CB415F" w:rsidRPr="00354411" w:rsidRDefault="00CB415F" w:rsidP="006D68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Software Educativo</w:t>
            </w:r>
            <w:r w:rsidR="00862DD4">
              <w:rPr>
                <w:rFonts w:cstheme="minorHAnsi"/>
                <w:sz w:val="22"/>
                <w:szCs w:val="22"/>
              </w:rPr>
              <w:t xml:space="preserve">        </w:t>
            </w:r>
            <w:sdt>
              <w:sdtPr>
                <w:rPr>
                  <w:rFonts w:cstheme="minorHAnsi"/>
                  <w:sz w:val="22"/>
                  <w:szCs w:val="22"/>
                </w:rPr>
                <w:id w:val="853532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977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67D2E" w:rsidRPr="00930D43" w14:paraId="0B2CBEDE" w14:textId="77777777" w:rsidTr="006D68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3" w:type="pct"/>
            <w:gridSpan w:val="2"/>
            <w:vAlign w:val="center"/>
          </w:tcPr>
          <w:p w14:paraId="6ACDA9F1" w14:textId="2E4D2932" w:rsidR="00A67D2E" w:rsidRPr="00930D43" w:rsidRDefault="00A67D2E" w:rsidP="00C57320">
            <w:pPr>
              <w:rPr>
                <w:rFonts w:cstheme="minorHAnsi"/>
                <w:b/>
                <w:i/>
              </w:rPr>
            </w:pPr>
            <w:r w:rsidRPr="00930D43">
              <w:rPr>
                <w:rFonts w:cstheme="minorHAnsi"/>
                <w:b/>
                <w:i/>
              </w:rPr>
              <w:t>Firmas de los estudiantes</w:t>
            </w:r>
          </w:p>
        </w:tc>
        <w:tc>
          <w:tcPr>
            <w:tcW w:w="2167" w:type="pct"/>
            <w:gridSpan w:val="2"/>
            <w:vAlign w:val="center"/>
          </w:tcPr>
          <w:p w14:paraId="6EFD6C32" w14:textId="54F930F9" w:rsidR="00A67D2E" w:rsidRPr="00930D43" w:rsidRDefault="00A67D2E" w:rsidP="00C573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i/>
              </w:rPr>
            </w:pPr>
            <w:r w:rsidRPr="00930D43">
              <w:rPr>
                <w:rFonts w:cstheme="minorHAnsi"/>
                <w:b/>
                <w:i/>
              </w:rPr>
              <w:t xml:space="preserve">Firma del </w:t>
            </w:r>
            <w:r w:rsidR="00935480" w:rsidRPr="00930D43">
              <w:rPr>
                <w:rFonts w:cstheme="minorHAnsi"/>
                <w:b/>
                <w:i/>
              </w:rPr>
              <w:t>director</w:t>
            </w:r>
          </w:p>
        </w:tc>
      </w:tr>
      <w:tr w:rsidR="00354411" w:rsidRPr="00930D43" w14:paraId="3469F296" w14:textId="77777777" w:rsidTr="00F01B7B">
        <w:trPr>
          <w:trHeight w:val="134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3" w:type="pct"/>
            <w:gridSpan w:val="2"/>
            <w:vAlign w:val="center"/>
          </w:tcPr>
          <w:p w14:paraId="4EA2F223" w14:textId="5E70C0E4" w:rsidR="00354411" w:rsidRPr="00930D43" w:rsidRDefault="00EC0DB2" w:rsidP="00C57320">
            <w:pPr>
              <w:rPr>
                <w:rFonts w:cstheme="minorHAnsi"/>
              </w:rPr>
            </w:pPr>
            <w:r w:rsidRPr="00A74DE5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39B8E790" wp14:editId="4DB05FFE">
                  <wp:simplePos x="0" y="0"/>
                  <wp:positionH relativeFrom="column">
                    <wp:posOffset>92710</wp:posOffset>
                  </wp:positionH>
                  <wp:positionV relativeFrom="paragraph">
                    <wp:posOffset>-141605</wp:posOffset>
                  </wp:positionV>
                  <wp:extent cx="1210310" cy="1185545"/>
                  <wp:effectExtent l="152400" t="171450" r="104140" b="167005"/>
                  <wp:wrapNone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4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69338">
                            <a:off x="0" y="0"/>
                            <a:ext cx="1210310" cy="1185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2020712" w14:textId="3E4F4A67" w:rsidR="00354411" w:rsidRDefault="00354411" w:rsidP="00C57320">
            <w:pPr>
              <w:rPr>
                <w:rFonts w:cstheme="minorHAnsi"/>
                <w:sz w:val="20"/>
              </w:rPr>
            </w:pPr>
          </w:p>
          <w:p w14:paraId="50B4FE8A" w14:textId="07E1A9E4" w:rsidR="00354411" w:rsidRDefault="00354411" w:rsidP="00C57320">
            <w:pPr>
              <w:rPr>
                <w:rFonts w:cstheme="minorHAnsi"/>
                <w:sz w:val="20"/>
              </w:rPr>
            </w:pPr>
          </w:p>
          <w:p w14:paraId="000636EE" w14:textId="1009B3FA" w:rsidR="00354411" w:rsidRDefault="00354411" w:rsidP="00354411">
            <w:pPr>
              <w:rPr>
                <w:rFonts w:cstheme="minorHAnsi"/>
                <w:sz w:val="20"/>
              </w:rPr>
            </w:pPr>
          </w:p>
          <w:p w14:paraId="0CF047A4" w14:textId="77777777" w:rsidR="00354411" w:rsidRDefault="00354411" w:rsidP="00354411">
            <w:pPr>
              <w:rPr>
                <w:rFonts w:cstheme="minorHAnsi"/>
                <w:sz w:val="20"/>
              </w:rPr>
            </w:pPr>
          </w:p>
          <w:p w14:paraId="3153D5AF" w14:textId="60129D53" w:rsidR="00354411" w:rsidRPr="003B2030" w:rsidRDefault="00354411" w:rsidP="00354411">
            <w:pPr>
              <w:rPr>
                <w:rFonts w:cstheme="minorHAnsi"/>
                <w:b/>
                <w:bCs/>
                <w:sz w:val="20"/>
              </w:rPr>
            </w:pPr>
            <w:r w:rsidRPr="003B2030">
              <w:rPr>
                <w:rFonts w:cstheme="minorHAnsi"/>
                <w:b/>
                <w:bCs/>
                <w:sz w:val="20"/>
              </w:rPr>
              <w:t xml:space="preserve">Firma </w:t>
            </w:r>
            <w:r w:rsidR="003B2030" w:rsidRPr="003B2030">
              <w:rPr>
                <w:rFonts w:cstheme="minorHAnsi"/>
                <w:b/>
                <w:bCs/>
                <w:sz w:val="20"/>
              </w:rPr>
              <w:t>Luis Felipe Narváez Gómez</w:t>
            </w:r>
          </w:p>
          <w:p w14:paraId="5FEED268" w14:textId="06D669EA" w:rsidR="00354411" w:rsidRPr="00930D43" w:rsidRDefault="00354411" w:rsidP="00354411">
            <w:pPr>
              <w:rPr>
                <w:rFonts w:cstheme="minorHAnsi"/>
              </w:rPr>
            </w:pPr>
            <w:r w:rsidRPr="003B2030">
              <w:rPr>
                <w:rFonts w:cstheme="minorHAnsi"/>
                <w:b/>
                <w:bCs/>
                <w:sz w:val="20"/>
              </w:rPr>
              <w:t xml:space="preserve">C.C. </w:t>
            </w:r>
            <w:r w:rsidR="0065011A" w:rsidRPr="003B2030">
              <w:rPr>
                <w:rFonts w:cstheme="minorHAnsi"/>
                <w:b/>
                <w:bCs/>
                <w:sz w:val="20"/>
              </w:rPr>
              <w:t>1.049.652.438</w:t>
            </w:r>
          </w:p>
        </w:tc>
        <w:tc>
          <w:tcPr>
            <w:tcW w:w="2167" w:type="pct"/>
            <w:gridSpan w:val="2"/>
            <w:vMerge w:val="restart"/>
            <w:vAlign w:val="bottom"/>
          </w:tcPr>
          <w:p w14:paraId="1AEA952F" w14:textId="5B796EDA" w:rsidR="00354411" w:rsidRPr="00354411" w:rsidRDefault="00354411" w:rsidP="00C573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54411">
              <w:rPr>
                <w:rFonts w:cstheme="minorHAnsi"/>
                <w:sz w:val="22"/>
                <w:szCs w:val="22"/>
              </w:rPr>
              <w:t xml:space="preserve">Firma </w:t>
            </w:r>
            <w:proofErr w:type="gramStart"/>
            <w:r w:rsidR="00DC1B84">
              <w:rPr>
                <w:rFonts w:cstheme="minorHAnsi"/>
                <w:sz w:val="22"/>
                <w:szCs w:val="22"/>
              </w:rPr>
              <w:t>Director</w:t>
            </w:r>
            <w:proofErr w:type="gramEnd"/>
          </w:p>
        </w:tc>
      </w:tr>
      <w:tr w:rsidR="00354411" w:rsidRPr="00930D43" w14:paraId="5E3633DD" w14:textId="77777777" w:rsidTr="00556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7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3" w:type="pct"/>
            <w:gridSpan w:val="2"/>
            <w:vAlign w:val="center"/>
          </w:tcPr>
          <w:p w14:paraId="6E063977" w14:textId="6A17B055" w:rsidR="00354411" w:rsidRDefault="00354411" w:rsidP="00C57320">
            <w:pPr>
              <w:rPr>
                <w:rFonts w:cstheme="minorHAnsi"/>
              </w:rPr>
            </w:pPr>
          </w:p>
          <w:p w14:paraId="29D49C26" w14:textId="4A747EFF" w:rsidR="00354411" w:rsidRDefault="00285672" w:rsidP="00C5732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  <w:p w14:paraId="631A7812" w14:textId="097D3730" w:rsidR="00354411" w:rsidRDefault="00354411" w:rsidP="00C57320">
            <w:pPr>
              <w:rPr>
                <w:rFonts w:cstheme="minorHAnsi"/>
              </w:rPr>
            </w:pPr>
          </w:p>
          <w:p w14:paraId="088AF13C" w14:textId="77777777" w:rsidR="00354411" w:rsidRDefault="00354411" w:rsidP="00C57320">
            <w:pPr>
              <w:rPr>
                <w:rFonts w:cstheme="minorHAnsi"/>
              </w:rPr>
            </w:pPr>
          </w:p>
          <w:p w14:paraId="61AA7A23" w14:textId="35B9E703" w:rsidR="00F01B7B" w:rsidRDefault="00F01B7B" w:rsidP="00F01B7B">
            <w:pPr>
              <w:rPr>
                <w:rFonts w:cstheme="minorHAnsi"/>
                <w:sz w:val="20"/>
              </w:rPr>
            </w:pPr>
            <w:r w:rsidRPr="00930D43">
              <w:rPr>
                <w:rFonts w:cstheme="minorHAnsi"/>
                <w:sz w:val="20"/>
              </w:rPr>
              <w:t xml:space="preserve">Firma </w:t>
            </w:r>
            <w:r>
              <w:rPr>
                <w:rFonts w:cstheme="minorHAnsi"/>
                <w:sz w:val="20"/>
              </w:rPr>
              <w:t>estudiante 2</w:t>
            </w:r>
          </w:p>
          <w:p w14:paraId="3C7E8912" w14:textId="168F2C75" w:rsidR="00354411" w:rsidRPr="00930D43" w:rsidRDefault="00354411" w:rsidP="00C57320">
            <w:pPr>
              <w:rPr>
                <w:rFonts w:cstheme="minorHAnsi"/>
              </w:rPr>
            </w:pPr>
            <w:r>
              <w:rPr>
                <w:rFonts w:cstheme="minorHAnsi"/>
                <w:sz w:val="20"/>
              </w:rPr>
              <w:t xml:space="preserve">C.C. </w:t>
            </w:r>
            <w:r w:rsidR="00F01B7B">
              <w:rPr>
                <w:rFonts w:cstheme="minorHAnsi"/>
                <w:sz w:val="20"/>
              </w:rPr>
              <w:t>0.000.000</w:t>
            </w:r>
          </w:p>
        </w:tc>
        <w:tc>
          <w:tcPr>
            <w:tcW w:w="2167" w:type="pct"/>
            <w:gridSpan w:val="2"/>
            <w:vMerge/>
            <w:vAlign w:val="center"/>
          </w:tcPr>
          <w:p w14:paraId="5D5D453E" w14:textId="77777777" w:rsidR="00354411" w:rsidRPr="00930D43" w:rsidRDefault="00354411" w:rsidP="00C573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14:paraId="5F8C2C0C" w14:textId="0E996CC2" w:rsidR="00E37B13" w:rsidRDefault="00E37B13" w:rsidP="00A67D2E">
      <w:pPr>
        <w:rPr>
          <w:rFonts w:cstheme="minorHAnsi"/>
        </w:rPr>
      </w:pPr>
    </w:p>
    <w:p w14:paraId="2EEE0C72" w14:textId="77777777" w:rsidR="00E37B13" w:rsidRDefault="00E37B13">
      <w:pPr>
        <w:rPr>
          <w:rFonts w:cstheme="minorHAnsi"/>
        </w:rPr>
      </w:pPr>
      <w:r>
        <w:rPr>
          <w:rFonts w:cstheme="minorHAnsi"/>
        </w:rPr>
        <w:br w:type="page"/>
      </w:r>
    </w:p>
    <w:tbl>
      <w:tblPr>
        <w:tblStyle w:val="Tabladelista3-nfasis5"/>
        <w:tblW w:w="5000" w:type="pct"/>
        <w:jc w:val="center"/>
        <w:tblLook w:val="0020" w:firstRow="1" w:lastRow="0" w:firstColumn="0" w:lastColumn="0" w:noHBand="0" w:noVBand="0"/>
      </w:tblPr>
      <w:tblGrid>
        <w:gridCol w:w="2263"/>
        <w:gridCol w:w="7699"/>
      </w:tblGrid>
      <w:tr w:rsidR="00A67D2E" w:rsidRPr="00930D43" w14:paraId="7BEF69C8" w14:textId="77777777" w:rsidTr="009B11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BFBFBF" w:themeFill="background1" w:themeFillShade="BF"/>
            <w:vAlign w:val="center"/>
          </w:tcPr>
          <w:p w14:paraId="7444514A" w14:textId="77777777" w:rsidR="00A67D2E" w:rsidRPr="00930D43" w:rsidRDefault="00A67D2E" w:rsidP="00C57320">
            <w:pPr>
              <w:jc w:val="center"/>
              <w:rPr>
                <w:rFonts w:cstheme="minorHAnsi"/>
                <w:b w:val="0"/>
              </w:rPr>
            </w:pPr>
            <w:r w:rsidRPr="00930D43">
              <w:rPr>
                <w:rFonts w:cstheme="minorHAnsi"/>
              </w:rPr>
              <w:lastRenderedPageBreak/>
              <w:t>ESPACIO PARA SER DILIGENCIADO POR EL COMITÉ DE TRABAJOS DE GRADO</w:t>
            </w:r>
          </w:p>
        </w:tc>
      </w:tr>
      <w:tr w:rsidR="00A67D2E" w:rsidRPr="00930D43" w14:paraId="4146509A" w14:textId="77777777" w:rsidTr="00134B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2"/>
            <w:vAlign w:val="center"/>
          </w:tcPr>
          <w:p w14:paraId="2ABA1F0F" w14:textId="77777777" w:rsidR="00A67D2E" w:rsidRPr="00930D43" w:rsidRDefault="00A67D2E" w:rsidP="00C57320">
            <w:pPr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Concepto del Comité de Trabajos de Grado:</w:t>
            </w:r>
          </w:p>
        </w:tc>
      </w:tr>
      <w:tr w:rsidR="00A67D2E" w:rsidRPr="00930D43" w14:paraId="2302BAA6" w14:textId="77777777" w:rsidTr="00134BCC">
        <w:trPr>
          <w:trHeight w:val="87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2"/>
            <w:vAlign w:val="center"/>
          </w:tcPr>
          <w:tbl>
            <w:tblPr>
              <w:tblStyle w:val="Tablaconcuadrcula"/>
              <w:tblW w:w="5000" w:type="pct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76"/>
              <w:gridCol w:w="1600"/>
              <w:gridCol w:w="730"/>
              <w:gridCol w:w="4058"/>
              <w:gridCol w:w="730"/>
              <w:gridCol w:w="2052"/>
            </w:tblGrid>
            <w:tr w:rsidR="00A67D2E" w:rsidRPr="00930D43" w14:paraId="2CA33579" w14:textId="77777777" w:rsidTr="00C57320">
              <w:trPr>
                <w:jc w:val="center"/>
              </w:trPr>
              <w:sdt>
                <w:sdtPr>
                  <w:rPr>
                    <w:rFonts w:cstheme="minorHAnsi"/>
                  </w:rPr>
                  <w:id w:val="93031740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16" w:type="dxa"/>
                      <w:vAlign w:val="center"/>
                    </w:tcPr>
                    <w:p w14:paraId="418EE8BB" w14:textId="199A834E" w:rsidR="00A67D2E" w:rsidRPr="00930D43" w:rsidRDefault="00F41D9D" w:rsidP="00C57320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84" w:type="dxa"/>
                  <w:vAlign w:val="center"/>
                </w:tcPr>
                <w:p w14:paraId="22831E09" w14:textId="77777777" w:rsidR="00A67D2E" w:rsidRPr="00930D43" w:rsidRDefault="00A67D2E" w:rsidP="00C5732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  <w:r w:rsidRPr="00930D43">
                    <w:rPr>
                      <w:rFonts w:asciiTheme="minorHAnsi" w:hAnsiTheme="minorHAnsi" w:cstheme="minorHAnsi"/>
                      <w:sz w:val="20"/>
                    </w:rPr>
                    <w:t>APROBADO</w:t>
                  </w:r>
                </w:p>
              </w:tc>
              <w:sdt>
                <w:sdtPr>
                  <w:rPr>
                    <w:rFonts w:cstheme="minorHAnsi"/>
                  </w:rPr>
                  <w:id w:val="-11176050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28" w:type="dxa"/>
                      <w:vAlign w:val="center"/>
                    </w:tcPr>
                    <w:p w14:paraId="1B23F96B" w14:textId="77777777" w:rsidR="00A67D2E" w:rsidRPr="00930D43" w:rsidRDefault="00A67D2E" w:rsidP="00C57320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 w:rsidRPr="00930D43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34" w:type="dxa"/>
                  <w:vAlign w:val="center"/>
                </w:tcPr>
                <w:p w14:paraId="4E242F8C" w14:textId="77777777" w:rsidR="00A67D2E" w:rsidRPr="00930D43" w:rsidRDefault="00A67D2E" w:rsidP="00C5732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  <w:r w:rsidRPr="00930D43">
                    <w:rPr>
                      <w:rFonts w:asciiTheme="minorHAnsi" w:hAnsiTheme="minorHAnsi" w:cstheme="minorHAnsi"/>
                      <w:sz w:val="20"/>
                    </w:rPr>
                    <w:t>APROBADO CON OBSERVACIONES</w:t>
                  </w:r>
                </w:p>
              </w:tc>
              <w:sdt>
                <w:sdtPr>
                  <w:rPr>
                    <w:rFonts w:cstheme="minorHAnsi"/>
                  </w:rPr>
                  <w:id w:val="100671261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28" w:type="dxa"/>
                      <w:vAlign w:val="center"/>
                    </w:tcPr>
                    <w:p w14:paraId="5D40F81B" w14:textId="77777777" w:rsidR="00A67D2E" w:rsidRPr="00930D43" w:rsidRDefault="00A67D2E" w:rsidP="00C57320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 w:rsidRPr="00930D43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484" w:type="dxa"/>
                  <w:vAlign w:val="center"/>
                </w:tcPr>
                <w:p w14:paraId="207B1361" w14:textId="77777777" w:rsidR="00A67D2E" w:rsidRPr="00930D43" w:rsidRDefault="00A67D2E" w:rsidP="00C5732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  <w:r w:rsidRPr="00930D43">
                    <w:rPr>
                      <w:rFonts w:asciiTheme="minorHAnsi" w:hAnsiTheme="minorHAnsi" w:cstheme="minorHAnsi"/>
                      <w:sz w:val="20"/>
                    </w:rPr>
                    <w:t>NO APROBADO</w:t>
                  </w:r>
                </w:p>
              </w:tc>
            </w:tr>
          </w:tbl>
          <w:p w14:paraId="0C473681" w14:textId="77777777" w:rsidR="00A67D2E" w:rsidRPr="00930D43" w:rsidRDefault="00A67D2E" w:rsidP="00C57320">
            <w:pPr>
              <w:rPr>
                <w:rFonts w:cstheme="minorHAnsi"/>
              </w:rPr>
            </w:pPr>
          </w:p>
        </w:tc>
      </w:tr>
      <w:tr w:rsidR="005D3E17" w:rsidRPr="00930D43" w14:paraId="3335187B" w14:textId="77777777" w:rsidTr="004F66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6" w:type="pct"/>
            <w:vAlign w:val="center"/>
          </w:tcPr>
          <w:p w14:paraId="5B599489" w14:textId="11A91C1A" w:rsidR="005D3E17" w:rsidRPr="00930D43" w:rsidRDefault="005D3E17" w:rsidP="004F6645">
            <w:pPr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>Fecha de recepción:</w:t>
            </w:r>
          </w:p>
        </w:tc>
        <w:tc>
          <w:tcPr>
            <w:tcW w:w="3864" w:type="pct"/>
            <w:vAlign w:val="center"/>
          </w:tcPr>
          <w:p w14:paraId="16A42BE8" w14:textId="2632DF46" w:rsidR="005D3E17" w:rsidRPr="00930D43" w:rsidRDefault="00706181" w:rsidP="004F66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día</w:t>
            </w:r>
            <w:r w:rsidR="005D3E17">
              <w:rPr>
                <w:rFonts w:cstheme="minorHAnsi"/>
                <w:szCs w:val="20"/>
              </w:rPr>
              <w:t xml:space="preserve"> </w:t>
            </w:r>
            <w:r>
              <w:rPr>
                <w:rFonts w:cstheme="minorHAnsi"/>
                <w:szCs w:val="20"/>
              </w:rPr>
              <w:t>-</w:t>
            </w:r>
            <w:r w:rsidR="005D3E17">
              <w:rPr>
                <w:rFonts w:cstheme="minorHAnsi"/>
                <w:szCs w:val="20"/>
              </w:rPr>
              <w:t xml:space="preserve"> </w:t>
            </w:r>
            <w:r>
              <w:rPr>
                <w:rFonts w:cstheme="minorHAnsi"/>
                <w:szCs w:val="20"/>
              </w:rPr>
              <w:t xml:space="preserve">mes </w:t>
            </w:r>
            <w:r w:rsidR="005D3E17">
              <w:rPr>
                <w:rFonts w:cstheme="minorHAnsi"/>
                <w:szCs w:val="20"/>
              </w:rPr>
              <w:t>-</w:t>
            </w:r>
            <w:r>
              <w:rPr>
                <w:rFonts w:cstheme="minorHAnsi"/>
                <w:szCs w:val="20"/>
              </w:rPr>
              <w:t xml:space="preserve"> año</w:t>
            </w:r>
          </w:p>
        </w:tc>
      </w:tr>
      <w:tr w:rsidR="00A67D2E" w:rsidRPr="00930D43" w14:paraId="035AAB32" w14:textId="77777777" w:rsidTr="00134BCC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2"/>
            <w:vAlign w:val="center"/>
          </w:tcPr>
          <w:p w14:paraId="690F19B9" w14:textId="77777777" w:rsidR="00A67D2E" w:rsidRPr="00930D43" w:rsidRDefault="00A67D2E" w:rsidP="00C57320">
            <w:pPr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Comentarios:</w:t>
            </w:r>
          </w:p>
        </w:tc>
      </w:tr>
      <w:tr w:rsidR="00A67D2E" w:rsidRPr="005D3E17" w14:paraId="265A3D88" w14:textId="77777777" w:rsidTr="00134B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2"/>
            <w:vAlign w:val="center"/>
          </w:tcPr>
          <w:p w14:paraId="777A3543" w14:textId="370091E4" w:rsidR="00D0238B" w:rsidRPr="00761AF0" w:rsidRDefault="00D0238B" w:rsidP="002752D2">
            <w:pPr>
              <w:spacing w:before="100" w:beforeAutospacing="1" w:after="100" w:afterAutospacing="1"/>
              <w:ind w:left="360"/>
              <w:rPr>
                <w:rFonts w:cstheme="minorHAnsi"/>
              </w:rPr>
            </w:pPr>
          </w:p>
        </w:tc>
      </w:tr>
    </w:tbl>
    <w:p w14:paraId="6EF75D59" w14:textId="77777777" w:rsidR="00A67D2E" w:rsidRPr="00761AF0" w:rsidRDefault="00A67D2E" w:rsidP="00A67D2E">
      <w:pPr>
        <w:rPr>
          <w:rFonts w:cstheme="minorHAnsi"/>
        </w:rPr>
      </w:pPr>
    </w:p>
    <w:p w14:paraId="36213D2F" w14:textId="0C123D71" w:rsidR="00026701" w:rsidRPr="00761AF0" w:rsidRDefault="00026701" w:rsidP="00A67D2E">
      <w:pPr>
        <w:rPr>
          <w:rFonts w:cstheme="minorHAnsi"/>
        </w:rPr>
      </w:pPr>
    </w:p>
    <w:sectPr w:rsidR="00026701" w:rsidRPr="00761AF0" w:rsidSect="00A755C4">
      <w:headerReference w:type="even" r:id="rId10"/>
      <w:headerReference w:type="default" r:id="rId11"/>
      <w:footerReference w:type="default" r:id="rId12"/>
      <w:headerReference w:type="first" r:id="rId13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35D69" w14:textId="77777777" w:rsidR="00777B7A" w:rsidRDefault="00777B7A" w:rsidP="00D86D29">
      <w:r>
        <w:separator/>
      </w:r>
    </w:p>
  </w:endnote>
  <w:endnote w:type="continuationSeparator" w:id="0">
    <w:p w14:paraId="529A77DB" w14:textId="77777777" w:rsidR="00777B7A" w:rsidRDefault="00777B7A" w:rsidP="00D86D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491A5" w14:textId="1F529B92" w:rsidR="006C067D" w:rsidRDefault="00917E77">
    <w:pPr>
      <w:pStyle w:val="Piedepgina"/>
      <w:jc w:val="right"/>
    </w:pPr>
    <w:r w:rsidRPr="00917E77">
      <w:rPr>
        <w:i/>
        <w:iCs/>
        <w:sz w:val="20"/>
        <w:szCs w:val="20"/>
      </w:rPr>
      <w:t>5275-Ficha-V02</w:t>
    </w:r>
    <w:r>
      <w:tab/>
    </w:r>
    <w:r>
      <w:tab/>
    </w:r>
    <w:r>
      <w:tab/>
    </w:r>
    <w:sdt>
      <w:sdtPr>
        <w:id w:val="-1107271899"/>
        <w:docPartObj>
          <w:docPartGallery w:val="Page Numbers (Bottom of Page)"/>
          <w:docPartUnique/>
        </w:docPartObj>
      </w:sdtPr>
      <w:sdtContent>
        <w:r w:rsidR="006C067D">
          <w:fldChar w:fldCharType="begin"/>
        </w:r>
        <w:r w:rsidR="006C067D">
          <w:instrText>PAGE   \* MERGEFORMAT</w:instrText>
        </w:r>
        <w:r w:rsidR="006C067D">
          <w:fldChar w:fldCharType="separate"/>
        </w:r>
        <w:r w:rsidR="006C067D">
          <w:rPr>
            <w:lang w:val="es-ES"/>
          </w:rPr>
          <w:t>2</w:t>
        </w:r>
        <w:r w:rsidR="006C067D">
          <w:fldChar w:fldCharType="end"/>
        </w:r>
        <w:r w:rsidR="006C067D">
          <w:t xml:space="preserve"> de </w:t>
        </w:r>
        <w:fldSimple w:instr="NUMPAGES   \* MERGEFORMAT">
          <w:r w:rsidR="006C067D">
            <w:rPr>
              <w:noProof/>
            </w:rPr>
            <w:t>3</w:t>
          </w:r>
        </w:fldSimple>
      </w:sdtContent>
    </w:sdt>
  </w:p>
  <w:p w14:paraId="47B74E89" w14:textId="1493DF27" w:rsidR="00D86D29" w:rsidRPr="00D86D29" w:rsidRDefault="00D86D29" w:rsidP="00D86D2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644CC" w14:textId="77777777" w:rsidR="00777B7A" w:rsidRDefault="00777B7A" w:rsidP="00D86D29">
      <w:r>
        <w:separator/>
      </w:r>
    </w:p>
  </w:footnote>
  <w:footnote w:type="continuationSeparator" w:id="0">
    <w:p w14:paraId="40FBE15A" w14:textId="77777777" w:rsidR="00777B7A" w:rsidRDefault="00777B7A" w:rsidP="00D86D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24564" w14:textId="77777777" w:rsidR="009B576D" w:rsidRDefault="00000000">
    <w:pPr>
      <w:pStyle w:val="Encabezado"/>
    </w:pPr>
    <w:r>
      <w:rPr>
        <w:noProof/>
      </w:rPr>
      <w:pict w14:anchorId="6D6AD9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426132" o:spid="_x0000_s1027" type="#_x0000_t75" alt="/Users/comunicaciones2/Desktop/STT - 044 Diseño membrete 2021/3x/Recurso 7@3x-8.png" style="position:absolute;margin-left:0;margin-top:0;width:625.45pt;height:844.9pt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ecurso 7@3x-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DD074" w14:textId="26809860" w:rsidR="001B56C7" w:rsidRDefault="001B56C7">
    <w:pPr>
      <w:pStyle w:val="Encabezado"/>
    </w:pPr>
    <w:r>
      <w:rPr>
        <w:noProof/>
        <w:lang w:eastAsia="es-CO"/>
      </w:rPr>
      <w:drawing>
        <wp:anchor distT="0" distB="0" distL="114300" distR="114300" simplePos="0" relativeHeight="251677696" behindDoc="0" locked="0" layoutInCell="1" allowOverlap="1" wp14:anchorId="48F917C3" wp14:editId="3AB1B941">
          <wp:simplePos x="0" y="0"/>
          <wp:positionH relativeFrom="margin">
            <wp:align>center</wp:align>
          </wp:positionH>
          <wp:positionV relativeFrom="paragraph">
            <wp:posOffset>-450944</wp:posOffset>
          </wp:positionV>
          <wp:extent cx="8187055" cy="1237615"/>
          <wp:effectExtent l="0" t="0" r="4445" b="635"/>
          <wp:wrapThrough wrapText="bothSides">
            <wp:wrapPolygon edited="0">
              <wp:start x="0" y="0"/>
              <wp:lineTo x="0" y="21279"/>
              <wp:lineTo x="21561" y="21279"/>
              <wp:lineTo x="21561" y="0"/>
              <wp:lineTo x="0" y="0"/>
            </wp:wrapPolygon>
          </wp:wrapThrough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ecurso 8@3x-8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87055" cy="1237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adelista3-nfasis5"/>
      <w:tblW w:w="5005" w:type="pct"/>
      <w:jc w:val="center"/>
      <w:tblLook w:val="0020" w:firstRow="1" w:lastRow="0" w:firstColumn="0" w:lastColumn="0" w:noHBand="0" w:noVBand="0"/>
    </w:tblPr>
    <w:tblGrid>
      <w:gridCol w:w="3436"/>
      <w:gridCol w:w="3269"/>
      <w:gridCol w:w="3267"/>
    </w:tblGrid>
    <w:tr w:rsidR="00705042" w:rsidRPr="00930D43" w14:paraId="4D9DA8A8" w14:textId="77777777" w:rsidTr="008053AA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jc w:val="center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5000" w:type="pct"/>
          <w:gridSpan w:val="3"/>
        </w:tcPr>
        <w:p w14:paraId="573EC04F" w14:textId="77777777" w:rsidR="00705042" w:rsidRDefault="00705042" w:rsidP="00705042">
          <w:pPr>
            <w:jc w:val="center"/>
            <w:rPr>
              <w:rFonts w:cstheme="minorHAnsi"/>
              <w:b w:val="0"/>
              <w:bCs w:val="0"/>
            </w:rPr>
          </w:pPr>
          <w:r w:rsidRPr="008053AA">
            <w:rPr>
              <w:rFonts w:cstheme="minorHAnsi"/>
            </w:rPr>
            <w:t>FACULTAD DE INGENIERÍA DE SISTEMAS</w:t>
          </w:r>
          <w:r w:rsidR="004C2BD8">
            <w:rPr>
              <w:rFonts w:cstheme="minorHAnsi"/>
            </w:rPr>
            <w:t xml:space="preserve"> </w:t>
          </w:r>
        </w:p>
        <w:p w14:paraId="2241B3DB" w14:textId="78A8D965" w:rsidR="004C2BD8" w:rsidRPr="00930D43" w:rsidRDefault="004C2BD8" w:rsidP="00917E77">
          <w:pPr>
            <w:jc w:val="center"/>
            <w:rPr>
              <w:rFonts w:cstheme="minorHAnsi"/>
            </w:rPr>
          </w:pPr>
          <w:r w:rsidRPr="008053AA">
            <w:rPr>
              <w:rFonts w:cstheme="minorHAnsi"/>
            </w:rPr>
            <w:t xml:space="preserve">COMITÉ DE TRABAJOS DE GRADO </w:t>
          </w:r>
        </w:p>
      </w:tc>
    </w:tr>
    <w:tr w:rsidR="001B56C7" w:rsidRPr="00930D43" w14:paraId="3298C0F1" w14:textId="77777777" w:rsidTr="00272A76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jc w:val="center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5000" w:type="pct"/>
          <w:gridSpan w:val="3"/>
          <w:shd w:val="clear" w:color="auto" w:fill="BFBFBF" w:themeFill="background1" w:themeFillShade="BF"/>
        </w:tcPr>
        <w:p w14:paraId="0872AE63" w14:textId="77777777" w:rsidR="001B56C7" w:rsidRPr="00705042" w:rsidRDefault="001B56C7" w:rsidP="001B56C7">
          <w:pPr>
            <w:jc w:val="center"/>
            <w:rPr>
              <w:rFonts w:cstheme="minorHAnsi"/>
              <w:b/>
              <w:bCs/>
              <w:sz w:val="22"/>
              <w:szCs w:val="22"/>
            </w:rPr>
          </w:pPr>
          <w:r w:rsidRPr="00705042">
            <w:rPr>
              <w:rFonts w:cstheme="minorHAnsi"/>
              <w:b/>
              <w:bCs/>
              <w:sz w:val="22"/>
              <w:szCs w:val="22"/>
            </w:rPr>
            <w:t>ESPACIO PARA SER DILIGENCIADO POR LA DECANATURA</w:t>
          </w:r>
        </w:p>
      </w:tc>
    </w:tr>
    <w:tr w:rsidR="001B56C7" w:rsidRPr="00930D43" w14:paraId="273FE455" w14:textId="77777777" w:rsidTr="004F6645">
      <w:trPr>
        <w:jc w:val="center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1723" w:type="pct"/>
        </w:tcPr>
        <w:p w14:paraId="292EA123" w14:textId="7D187D66" w:rsidR="001B56C7" w:rsidRPr="00930D43" w:rsidRDefault="00D965E2" w:rsidP="001B56C7">
          <w:pPr>
            <w:jc w:val="center"/>
            <w:rPr>
              <w:rFonts w:cstheme="minorHAnsi"/>
              <w:b/>
            </w:rPr>
          </w:pPr>
          <w:r>
            <w:rPr>
              <w:rFonts w:cstheme="minorHAnsi"/>
              <w:b/>
            </w:rPr>
            <w:t>Número acta</w:t>
          </w:r>
          <w:r w:rsidR="001B56C7">
            <w:rPr>
              <w:rFonts w:cstheme="minorHAnsi"/>
              <w:b/>
            </w:rPr>
            <w:t>:</w:t>
          </w:r>
        </w:p>
      </w:tc>
      <w:tc>
        <w:tcPr>
          <w:tcW w:w="1639" w:type="pct"/>
        </w:tcPr>
        <w:p w14:paraId="7CE88F68" w14:textId="77777777" w:rsidR="001B56C7" w:rsidRPr="00930D43" w:rsidRDefault="001B56C7" w:rsidP="001B56C7">
          <w:pPr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cstheme="minorHAnsi"/>
              <w:b/>
            </w:rPr>
          </w:pPr>
          <w:r w:rsidRPr="00930D43">
            <w:rPr>
              <w:rFonts w:cstheme="minorHAnsi"/>
              <w:b/>
            </w:rPr>
            <w:t>Fecha de comité:</w:t>
          </w:r>
        </w:p>
      </w:tc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1638" w:type="pct"/>
        </w:tcPr>
        <w:p w14:paraId="00D284DE" w14:textId="77777777" w:rsidR="001B56C7" w:rsidRPr="00930D43" w:rsidRDefault="001B56C7" w:rsidP="001B56C7">
          <w:pPr>
            <w:jc w:val="center"/>
            <w:rPr>
              <w:rFonts w:cstheme="minorHAnsi"/>
              <w:b/>
            </w:rPr>
          </w:pPr>
          <w:r>
            <w:rPr>
              <w:rFonts w:cstheme="minorHAnsi"/>
              <w:b/>
            </w:rPr>
            <w:t>Código asignado</w:t>
          </w:r>
          <w:r w:rsidRPr="00930D43">
            <w:rPr>
              <w:rFonts w:cstheme="minorHAnsi"/>
              <w:b/>
            </w:rPr>
            <w:t>:</w:t>
          </w:r>
        </w:p>
      </w:tc>
    </w:tr>
    <w:tr w:rsidR="001B56C7" w:rsidRPr="00930D43" w14:paraId="65676499" w14:textId="77777777" w:rsidTr="004F6645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94"/>
        <w:jc w:val="center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1723" w:type="pct"/>
        </w:tcPr>
        <w:p w14:paraId="592766BF" w14:textId="667AD928" w:rsidR="001B56C7" w:rsidRPr="00930D43" w:rsidRDefault="00F13690" w:rsidP="001B56C7">
          <w:pPr>
            <w:jc w:val="center"/>
            <w:rPr>
              <w:rFonts w:cstheme="minorHAnsi"/>
            </w:rPr>
          </w:pPr>
          <w:r>
            <w:rPr>
              <w:rFonts w:cstheme="minorHAnsi"/>
            </w:rPr>
            <w:t>000</w:t>
          </w:r>
        </w:p>
      </w:tc>
      <w:tc>
        <w:tcPr>
          <w:tcW w:w="1639" w:type="pct"/>
        </w:tcPr>
        <w:p w14:paraId="579D98DF" w14:textId="5FB20D0F" w:rsidR="001B56C7" w:rsidRPr="00930D43" w:rsidRDefault="004C3149" w:rsidP="00DE3C4F">
          <w:pPr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cstheme="minorHAnsi"/>
            </w:rPr>
          </w:pPr>
          <w:r>
            <w:rPr>
              <w:rFonts w:cstheme="minorHAnsi"/>
            </w:rPr>
            <w:t>02</w:t>
          </w:r>
          <w:r w:rsidR="00DE3C4F">
            <w:rPr>
              <w:rFonts w:cstheme="minorHAnsi"/>
            </w:rPr>
            <w:t xml:space="preserve"> </w:t>
          </w:r>
          <w:r w:rsidR="001B56C7">
            <w:rPr>
              <w:rFonts w:cstheme="minorHAnsi"/>
            </w:rPr>
            <w:t xml:space="preserve">- </w:t>
          </w:r>
          <w:r w:rsidR="0065011A">
            <w:rPr>
              <w:rFonts w:cstheme="minorHAnsi"/>
            </w:rPr>
            <w:t>0</w:t>
          </w:r>
          <w:r>
            <w:rPr>
              <w:rFonts w:cstheme="minorHAnsi"/>
            </w:rPr>
            <w:t>5</w:t>
          </w:r>
          <w:r w:rsidR="001B56C7">
            <w:rPr>
              <w:rFonts w:cstheme="minorHAnsi"/>
            </w:rPr>
            <w:t xml:space="preserve"> -</w:t>
          </w:r>
          <w:r w:rsidR="0065011A">
            <w:rPr>
              <w:rFonts w:cstheme="minorHAnsi"/>
            </w:rPr>
            <w:t>2023</w:t>
          </w:r>
        </w:p>
      </w:tc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1638" w:type="pct"/>
        </w:tcPr>
        <w:p w14:paraId="53FE7F53" w14:textId="3349D8E9" w:rsidR="001B56C7" w:rsidRPr="00930D43" w:rsidRDefault="000B4EF3" w:rsidP="001B56C7">
          <w:pPr>
            <w:jc w:val="center"/>
            <w:rPr>
              <w:rFonts w:cstheme="minorHAnsi"/>
            </w:rPr>
          </w:pPr>
          <w:r w:rsidRPr="000B4EF3">
            <w:rPr>
              <w:rFonts w:cstheme="minorHAnsi"/>
            </w:rPr>
            <w:t>527</w:t>
          </w:r>
          <w:r w:rsidR="007F29ED">
            <w:rPr>
              <w:rFonts w:cstheme="minorHAnsi"/>
            </w:rPr>
            <w:t>5</w:t>
          </w:r>
          <w:r>
            <w:rPr>
              <w:rFonts w:cstheme="minorHAnsi"/>
            </w:rPr>
            <w:t>-</w:t>
          </w:r>
          <w:r w:rsidR="00F13690">
            <w:rPr>
              <w:rFonts w:cstheme="minorHAnsi"/>
            </w:rPr>
            <w:t>000</w:t>
          </w:r>
          <w:r w:rsidR="001B56C7">
            <w:rPr>
              <w:rFonts w:cstheme="minorHAnsi"/>
            </w:rPr>
            <w:t>-0</w:t>
          </w:r>
          <w:r w:rsidR="00F13690">
            <w:rPr>
              <w:rFonts w:cstheme="minorHAnsi"/>
            </w:rPr>
            <w:t>0</w:t>
          </w:r>
        </w:p>
      </w:tc>
    </w:tr>
  </w:tbl>
  <w:p w14:paraId="28C1C9C5" w14:textId="5595BEEC" w:rsidR="00D86D29" w:rsidRDefault="00D86D29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6B18A" w14:textId="77777777" w:rsidR="009B576D" w:rsidRDefault="00000000">
    <w:pPr>
      <w:pStyle w:val="Encabezado"/>
    </w:pPr>
    <w:r>
      <w:rPr>
        <w:noProof/>
      </w:rPr>
      <w:pict w14:anchorId="57C445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426131" o:spid="_x0000_s1025" type="#_x0000_t75" alt="/Users/comunicaciones2/Desktop/STT - 044 Diseño membrete 2021/3x/Recurso 7@3x-8.png" style="position:absolute;margin-left:0;margin-top:0;width:625.45pt;height:844.9pt;z-index:-25164595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ecurso 7@3x-8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75EE2"/>
    <w:multiLevelType w:val="multilevel"/>
    <w:tmpl w:val="EB826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4239DC"/>
    <w:multiLevelType w:val="multilevel"/>
    <w:tmpl w:val="E8D61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D9B360E"/>
    <w:multiLevelType w:val="hybridMultilevel"/>
    <w:tmpl w:val="3E8E24E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196305"/>
    <w:multiLevelType w:val="multilevel"/>
    <w:tmpl w:val="EB826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5373CE3"/>
    <w:multiLevelType w:val="multilevel"/>
    <w:tmpl w:val="39D4F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16505097">
    <w:abstractNumId w:val="2"/>
  </w:num>
  <w:num w:numId="2" w16cid:durableId="580407167">
    <w:abstractNumId w:val="4"/>
  </w:num>
  <w:num w:numId="3" w16cid:durableId="1244140430">
    <w:abstractNumId w:val="1"/>
  </w:num>
  <w:num w:numId="4" w16cid:durableId="870996708">
    <w:abstractNumId w:val="3"/>
  </w:num>
  <w:num w:numId="5" w16cid:durableId="11551020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MTA3NTK1NDY3MbJU0lEKTi0uzszPAykwrAUA7UMWEywAAAA="/>
  </w:docVars>
  <w:rsids>
    <w:rsidRoot w:val="00D86D29"/>
    <w:rsid w:val="00026701"/>
    <w:rsid w:val="000728F5"/>
    <w:rsid w:val="000B4723"/>
    <w:rsid w:val="000B4EF3"/>
    <w:rsid w:val="000D1B4E"/>
    <w:rsid w:val="000D6A5C"/>
    <w:rsid w:val="00100FEA"/>
    <w:rsid w:val="00134BCC"/>
    <w:rsid w:val="001522EA"/>
    <w:rsid w:val="001531AA"/>
    <w:rsid w:val="001B56C7"/>
    <w:rsid w:val="001F0E7F"/>
    <w:rsid w:val="00203219"/>
    <w:rsid w:val="002563AB"/>
    <w:rsid w:val="00272A76"/>
    <w:rsid w:val="002752D2"/>
    <w:rsid w:val="00285672"/>
    <w:rsid w:val="002E16A6"/>
    <w:rsid w:val="00310579"/>
    <w:rsid w:val="00314063"/>
    <w:rsid w:val="00316DB4"/>
    <w:rsid w:val="00354411"/>
    <w:rsid w:val="00361F9C"/>
    <w:rsid w:val="003B2030"/>
    <w:rsid w:val="0044599A"/>
    <w:rsid w:val="00451394"/>
    <w:rsid w:val="0046336E"/>
    <w:rsid w:val="004660DD"/>
    <w:rsid w:val="00472537"/>
    <w:rsid w:val="00472B7A"/>
    <w:rsid w:val="004806BE"/>
    <w:rsid w:val="0048247E"/>
    <w:rsid w:val="004A07D6"/>
    <w:rsid w:val="004C2BD8"/>
    <w:rsid w:val="004C3149"/>
    <w:rsid w:val="00544696"/>
    <w:rsid w:val="005566BF"/>
    <w:rsid w:val="005622BC"/>
    <w:rsid w:val="00587C87"/>
    <w:rsid w:val="005C2BF4"/>
    <w:rsid w:val="005D3E17"/>
    <w:rsid w:val="005F157C"/>
    <w:rsid w:val="0065011A"/>
    <w:rsid w:val="00667597"/>
    <w:rsid w:val="006B6166"/>
    <w:rsid w:val="006C067D"/>
    <w:rsid w:val="006D6807"/>
    <w:rsid w:val="006E2DA1"/>
    <w:rsid w:val="00705042"/>
    <w:rsid w:val="00706181"/>
    <w:rsid w:val="007103E2"/>
    <w:rsid w:val="00743B05"/>
    <w:rsid w:val="00761AF0"/>
    <w:rsid w:val="00777B7A"/>
    <w:rsid w:val="007876A4"/>
    <w:rsid w:val="00797399"/>
    <w:rsid w:val="007A79A4"/>
    <w:rsid w:val="007D6077"/>
    <w:rsid w:val="007E1DC4"/>
    <w:rsid w:val="007F29ED"/>
    <w:rsid w:val="00803B70"/>
    <w:rsid w:val="008053AA"/>
    <w:rsid w:val="008061A2"/>
    <w:rsid w:val="00822B2C"/>
    <w:rsid w:val="008253D6"/>
    <w:rsid w:val="00837FB1"/>
    <w:rsid w:val="00862DD4"/>
    <w:rsid w:val="00873BD6"/>
    <w:rsid w:val="00876BA2"/>
    <w:rsid w:val="00894AEE"/>
    <w:rsid w:val="008B3B30"/>
    <w:rsid w:val="008F070A"/>
    <w:rsid w:val="0091182B"/>
    <w:rsid w:val="00917E77"/>
    <w:rsid w:val="0092015E"/>
    <w:rsid w:val="00930D43"/>
    <w:rsid w:val="00935480"/>
    <w:rsid w:val="00976426"/>
    <w:rsid w:val="00992194"/>
    <w:rsid w:val="009B11E2"/>
    <w:rsid w:val="009B576D"/>
    <w:rsid w:val="009E7728"/>
    <w:rsid w:val="009F0DC8"/>
    <w:rsid w:val="009F2C54"/>
    <w:rsid w:val="009F3906"/>
    <w:rsid w:val="009F474C"/>
    <w:rsid w:val="00A207ED"/>
    <w:rsid w:val="00A40D00"/>
    <w:rsid w:val="00A442EE"/>
    <w:rsid w:val="00A465F1"/>
    <w:rsid w:val="00A67D2E"/>
    <w:rsid w:val="00A755C4"/>
    <w:rsid w:val="00AB64E1"/>
    <w:rsid w:val="00AC3805"/>
    <w:rsid w:val="00AD5AFE"/>
    <w:rsid w:val="00B13977"/>
    <w:rsid w:val="00B37E4B"/>
    <w:rsid w:val="00BB6D99"/>
    <w:rsid w:val="00C35FE8"/>
    <w:rsid w:val="00C422CB"/>
    <w:rsid w:val="00C90114"/>
    <w:rsid w:val="00CB415F"/>
    <w:rsid w:val="00CC0906"/>
    <w:rsid w:val="00CD7DE7"/>
    <w:rsid w:val="00CF138E"/>
    <w:rsid w:val="00D0238B"/>
    <w:rsid w:val="00D26088"/>
    <w:rsid w:val="00D32A36"/>
    <w:rsid w:val="00D56FAE"/>
    <w:rsid w:val="00D6284C"/>
    <w:rsid w:val="00D86D29"/>
    <w:rsid w:val="00D965E2"/>
    <w:rsid w:val="00DB4A13"/>
    <w:rsid w:val="00DC1B84"/>
    <w:rsid w:val="00DE3C4F"/>
    <w:rsid w:val="00E07BCB"/>
    <w:rsid w:val="00E24E1A"/>
    <w:rsid w:val="00E264AA"/>
    <w:rsid w:val="00E33EE6"/>
    <w:rsid w:val="00E37B13"/>
    <w:rsid w:val="00E64F76"/>
    <w:rsid w:val="00EB3FE1"/>
    <w:rsid w:val="00EC0DB2"/>
    <w:rsid w:val="00EC40B8"/>
    <w:rsid w:val="00EF7750"/>
    <w:rsid w:val="00F01B7B"/>
    <w:rsid w:val="00F13690"/>
    <w:rsid w:val="00F254BD"/>
    <w:rsid w:val="00F26C8F"/>
    <w:rsid w:val="00F41D9D"/>
    <w:rsid w:val="00F6225B"/>
    <w:rsid w:val="00F63415"/>
    <w:rsid w:val="00F9237A"/>
    <w:rsid w:val="00FD6DD5"/>
    <w:rsid w:val="00FE2377"/>
    <w:rsid w:val="1D870835"/>
    <w:rsid w:val="2CF51E91"/>
    <w:rsid w:val="6034ED6C"/>
    <w:rsid w:val="67A7C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34A0C9"/>
  <w15:chartTrackingRefBased/>
  <w15:docId w15:val="{E417D30B-1676-C74A-B7E4-B4737731A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D680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86D29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86D29"/>
  </w:style>
  <w:style w:type="paragraph" w:styleId="Piedepgina">
    <w:name w:val="footer"/>
    <w:basedOn w:val="Normal"/>
    <w:link w:val="PiedepginaCar"/>
    <w:uiPriority w:val="99"/>
    <w:unhideWhenUsed/>
    <w:rsid w:val="00D86D29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86D29"/>
  </w:style>
  <w:style w:type="table" w:styleId="Tablaconcuadrcula">
    <w:name w:val="Table Grid"/>
    <w:basedOn w:val="Tablanormal"/>
    <w:rsid w:val="00A67D2E"/>
    <w:rPr>
      <w:rFonts w:ascii="Times New Roman" w:eastAsia="Times New Roman" w:hAnsi="Times New Roman" w:cs="Times New Roman"/>
      <w:sz w:val="14"/>
      <w:szCs w:val="20"/>
      <w:lang w:eastAsia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uloProyecto">
    <w:name w:val="TituloProyecto"/>
    <w:basedOn w:val="Normal"/>
    <w:rsid w:val="00A67D2E"/>
    <w:pPr>
      <w:jc w:val="both"/>
    </w:pPr>
    <w:rPr>
      <w:rFonts w:ascii="Arial" w:eastAsia="Times New Roman" w:hAnsi="Arial" w:cs="Times New Roman"/>
      <w:b/>
      <w:sz w:val="20"/>
      <w:lang w:eastAsia="es-ES"/>
    </w:rPr>
  </w:style>
  <w:style w:type="table" w:styleId="Tabladelista4-nfasis5">
    <w:name w:val="List Table 4 Accent 5"/>
    <w:basedOn w:val="Tablanormal"/>
    <w:uiPriority w:val="49"/>
    <w:rsid w:val="000728F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adelista3-nfasis5">
    <w:name w:val="List Table 3 Accent 5"/>
    <w:basedOn w:val="Tablanormal"/>
    <w:uiPriority w:val="48"/>
    <w:rsid w:val="000728F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Tabladelista3-nfasis1">
    <w:name w:val="List Table 3 Accent 1"/>
    <w:basedOn w:val="Tablanormal"/>
    <w:uiPriority w:val="48"/>
    <w:rsid w:val="00A465F1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Prrafodelista">
    <w:name w:val="List Paragraph"/>
    <w:basedOn w:val="Normal"/>
    <w:uiPriority w:val="34"/>
    <w:qFormat/>
    <w:rsid w:val="00472B7A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rsid w:val="006D68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65011A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s-CO"/>
    </w:rPr>
  </w:style>
  <w:style w:type="character" w:styleId="Refdecomentario">
    <w:name w:val="annotation reference"/>
    <w:basedOn w:val="Fuentedeprrafopredeter"/>
    <w:uiPriority w:val="99"/>
    <w:semiHidden/>
    <w:unhideWhenUsed/>
    <w:rsid w:val="00761AF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61AF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61AF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61AF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61AF0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C901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9A6A969-1BC5-404D-9E58-5A31DE53B0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526</Words>
  <Characters>2895</Characters>
  <Application>Microsoft Office Word</Application>
  <DocSecurity>0</DocSecurity>
  <Lines>24</Lines>
  <Paragraphs>6</Paragraphs>
  <ScaleCrop>false</ScaleCrop>
  <Company/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TA</dc:creator>
  <cp:keywords/>
  <dc:description/>
  <cp:lastModifiedBy>Luis Felipe Narvaez Gomez</cp:lastModifiedBy>
  <cp:revision>51</cp:revision>
  <cp:lastPrinted>2023-03-13T03:45:00Z</cp:lastPrinted>
  <dcterms:created xsi:type="dcterms:W3CDTF">2021-09-16T17:38:00Z</dcterms:created>
  <dcterms:modified xsi:type="dcterms:W3CDTF">2023-05-02T15:25:00Z</dcterms:modified>
</cp:coreProperties>
</file>